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60"/>
        <w:gridCol w:w="915"/>
        <w:gridCol w:w="945"/>
        <w:gridCol w:w="1860"/>
        <w:gridCol w:w="1860"/>
        <w:gridCol w:w="1890"/>
      </w:tblGrid>
      <w:tr w:rsidR="00C30739" w:rsidRPr="00C30739" w14:paraId="091C6A8D" w14:textId="77777777" w:rsidTr="00C30739">
        <w:tc>
          <w:tcPr>
            <w:tcW w:w="277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/>
            <w:hideMark/>
          </w:tcPr>
          <w:p w14:paraId="4365E02A" w14:textId="77777777" w:rsidR="00C30739" w:rsidRPr="00C30739" w:rsidRDefault="00C30739" w:rsidP="00C30739">
            <w:pPr>
              <w:rPr>
                <w:sz w:val="26"/>
                <w:szCs w:val="26"/>
              </w:rPr>
            </w:pPr>
            <w:r w:rsidRPr="00C30739">
              <w:rPr>
                <w:b/>
                <w:bCs/>
                <w:sz w:val="26"/>
                <w:szCs w:val="26"/>
                <w:lang w:val="en-US"/>
              </w:rPr>
              <w:t>Project: </w:t>
            </w:r>
            <w:r w:rsidRPr="00C30739">
              <w:rPr>
                <w:sz w:val="26"/>
                <w:szCs w:val="26"/>
              </w:rPr>
              <w:t> </w:t>
            </w:r>
          </w:p>
        </w:tc>
        <w:tc>
          <w:tcPr>
            <w:tcW w:w="6555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6558001" w14:textId="419ABAA3" w:rsidR="00C30739" w:rsidRPr="00C30739" w:rsidRDefault="00C30739" w:rsidP="00C30739">
            <w:pPr>
              <w:rPr>
                <w:sz w:val="26"/>
                <w:szCs w:val="26"/>
              </w:rPr>
            </w:pPr>
            <w:r w:rsidRPr="00C30739">
              <w:rPr>
                <w:sz w:val="26"/>
                <w:szCs w:val="26"/>
              </w:rPr>
              <w:t> </w:t>
            </w:r>
            <w:r w:rsidRPr="009547D6">
              <w:rPr>
                <w:sz w:val="26"/>
                <w:szCs w:val="26"/>
              </w:rPr>
              <w:t xml:space="preserve">Dark Engines library </w:t>
            </w:r>
          </w:p>
        </w:tc>
      </w:tr>
      <w:tr w:rsidR="00C30739" w:rsidRPr="00C30739" w14:paraId="2999D205" w14:textId="77777777" w:rsidTr="00C30739">
        <w:tc>
          <w:tcPr>
            <w:tcW w:w="277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/>
            <w:hideMark/>
          </w:tcPr>
          <w:p w14:paraId="223061F1" w14:textId="77777777" w:rsidR="00C30739" w:rsidRPr="00C30739" w:rsidRDefault="00C30739" w:rsidP="00C30739">
            <w:pPr>
              <w:rPr>
                <w:sz w:val="26"/>
                <w:szCs w:val="26"/>
              </w:rPr>
            </w:pPr>
            <w:r w:rsidRPr="00C30739">
              <w:rPr>
                <w:b/>
                <w:bCs/>
                <w:sz w:val="26"/>
                <w:szCs w:val="26"/>
                <w:lang w:val="en-US"/>
              </w:rPr>
              <w:t>Author: </w:t>
            </w:r>
            <w:r w:rsidRPr="00C30739">
              <w:rPr>
                <w:sz w:val="26"/>
                <w:szCs w:val="26"/>
              </w:rPr>
              <w:t> </w:t>
            </w:r>
          </w:p>
        </w:tc>
        <w:tc>
          <w:tcPr>
            <w:tcW w:w="6555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52A0F4D" w14:textId="387DF212" w:rsidR="00C30739" w:rsidRPr="00C30739" w:rsidRDefault="00C30739" w:rsidP="00C30739">
            <w:pPr>
              <w:rPr>
                <w:sz w:val="26"/>
                <w:szCs w:val="26"/>
              </w:rPr>
            </w:pPr>
            <w:r w:rsidRPr="00C30739">
              <w:rPr>
                <w:sz w:val="26"/>
                <w:szCs w:val="26"/>
              </w:rPr>
              <w:t> </w:t>
            </w:r>
            <w:r w:rsidRPr="009547D6">
              <w:rPr>
                <w:sz w:val="26"/>
                <w:szCs w:val="26"/>
              </w:rPr>
              <w:t xml:space="preserve">John muller </w:t>
            </w:r>
          </w:p>
        </w:tc>
      </w:tr>
      <w:tr w:rsidR="00C30739" w:rsidRPr="00C30739" w14:paraId="505CE0AF" w14:textId="77777777" w:rsidTr="00C30739">
        <w:tc>
          <w:tcPr>
            <w:tcW w:w="277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/>
            <w:hideMark/>
          </w:tcPr>
          <w:p w14:paraId="0D1AC384" w14:textId="77777777" w:rsidR="00C30739" w:rsidRPr="00C30739" w:rsidRDefault="00C30739" w:rsidP="00C30739">
            <w:pPr>
              <w:rPr>
                <w:sz w:val="26"/>
                <w:szCs w:val="26"/>
              </w:rPr>
            </w:pPr>
            <w:r w:rsidRPr="00C30739">
              <w:rPr>
                <w:b/>
                <w:bCs/>
                <w:sz w:val="26"/>
                <w:szCs w:val="26"/>
                <w:lang w:val="en-US"/>
              </w:rPr>
              <w:t>Test Case number: </w:t>
            </w:r>
            <w:r w:rsidRPr="00C30739">
              <w:rPr>
                <w:sz w:val="26"/>
                <w:szCs w:val="26"/>
              </w:rPr>
              <w:t> </w:t>
            </w:r>
          </w:p>
        </w:tc>
        <w:tc>
          <w:tcPr>
            <w:tcW w:w="6555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6CB4D2F" w14:textId="23A5F272" w:rsidR="00C30739" w:rsidRPr="00C30739" w:rsidRDefault="00C30739" w:rsidP="00C30739">
            <w:pPr>
              <w:rPr>
                <w:sz w:val="26"/>
                <w:szCs w:val="26"/>
              </w:rPr>
            </w:pPr>
            <w:r w:rsidRPr="00C30739">
              <w:rPr>
                <w:sz w:val="26"/>
                <w:szCs w:val="26"/>
              </w:rPr>
              <w:t> </w:t>
            </w:r>
            <w:r w:rsidRPr="009547D6">
              <w:rPr>
                <w:sz w:val="26"/>
                <w:szCs w:val="26"/>
              </w:rPr>
              <w:t xml:space="preserve">1 </w:t>
            </w:r>
          </w:p>
        </w:tc>
      </w:tr>
      <w:tr w:rsidR="00C30739" w:rsidRPr="00C30739" w14:paraId="4F41F8AC" w14:textId="77777777" w:rsidTr="00C30739">
        <w:tc>
          <w:tcPr>
            <w:tcW w:w="277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/>
            <w:hideMark/>
          </w:tcPr>
          <w:p w14:paraId="162486E6" w14:textId="77777777" w:rsidR="00C30739" w:rsidRPr="00C30739" w:rsidRDefault="00C30739" w:rsidP="00C30739">
            <w:pPr>
              <w:rPr>
                <w:sz w:val="26"/>
                <w:szCs w:val="26"/>
              </w:rPr>
            </w:pPr>
            <w:r w:rsidRPr="00C30739">
              <w:rPr>
                <w:b/>
                <w:bCs/>
                <w:sz w:val="26"/>
                <w:szCs w:val="26"/>
                <w:lang w:val="en-US"/>
              </w:rPr>
              <w:t>Test Case Title: </w:t>
            </w:r>
            <w:r w:rsidRPr="00C30739">
              <w:rPr>
                <w:sz w:val="26"/>
                <w:szCs w:val="26"/>
              </w:rPr>
              <w:t> </w:t>
            </w:r>
          </w:p>
        </w:tc>
        <w:tc>
          <w:tcPr>
            <w:tcW w:w="6555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257D98F" w14:textId="459E36CA" w:rsidR="00C30739" w:rsidRPr="00C30739" w:rsidRDefault="00C30739" w:rsidP="00C30739">
            <w:pPr>
              <w:rPr>
                <w:sz w:val="26"/>
                <w:szCs w:val="26"/>
              </w:rPr>
            </w:pPr>
            <w:r w:rsidRPr="00C30739">
              <w:rPr>
                <w:sz w:val="26"/>
                <w:szCs w:val="26"/>
              </w:rPr>
              <w:t> </w:t>
            </w:r>
            <w:r w:rsidRPr="009547D6">
              <w:rPr>
                <w:sz w:val="26"/>
                <w:szCs w:val="26"/>
              </w:rPr>
              <w:t xml:space="preserve">Test books API </w:t>
            </w:r>
          </w:p>
        </w:tc>
      </w:tr>
      <w:tr w:rsidR="00C30739" w:rsidRPr="00C30739" w14:paraId="05C499D1" w14:textId="77777777" w:rsidTr="00C30739">
        <w:tc>
          <w:tcPr>
            <w:tcW w:w="277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/>
            <w:hideMark/>
          </w:tcPr>
          <w:p w14:paraId="30EDC164" w14:textId="77777777" w:rsidR="00C30739" w:rsidRPr="00C30739" w:rsidRDefault="00C30739" w:rsidP="00C30739">
            <w:pPr>
              <w:rPr>
                <w:sz w:val="26"/>
                <w:szCs w:val="26"/>
              </w:rPr>
            </w:pPr>
            <w:r w:rsidRPr="00C30739">
              <w:rPr>
                <w:b/>
                <w:bCs/>
                <w:sz w:val="26"/>
                <w:szCs w:val="26"/>
                <w:lang w:val="en-US"/>
              </w:rPr>
              <w:t>Test Case Description:</w:t>
            </w:r>
            <w:r w:rsidRPr="00C30739">
              <w:rPr>
                <w:sz w:val="26"/>
                <w:szCs w:val="26"/>
              </w:rPr>
              <w:t> </w:t>
            </w:r>
          </w:p>
        </w:tc>
        <w:tc>
          <w:tcPr>
            <w:tcW w:w="6555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C20EA2D" w14:textId="42F47FF8" w:rsidR="00C30739" w:rsidRPr="00C30739" w:rsidRDefault="00C30739" w:rsidP="00C30739">
            <w:pPr>
              <w:rPr>
                <w:sz w:val="26"/>
                <w:szCs w:val="26"/>
              </w:rPr>
            </w:pPr>
            <w:r w:rsidRPr="00C30739">
              <w:rPr>
                <w:sz w:val="26"/>
                <w:szCs w:val="26"/>
              </w:rPr>
              <w:t> </w:t>
            </w:r>
            <w:r w:rsidRPr="009547D6">
              <w:rPr>
                <w:sz w:val="26"/>
                <w:szCs w:val="26"/>
              </w:rPr>
              <w:t xml:space="preserve">When page loads should fetch a book API that displays the page products  </w:t>
            </w:r>
          </w:p>
        </w:tc>
      </w:tr>
      <w:tr w:rsidR="00C30739" w:rsidRPr="00C30739" w14:paraId="61A7BFB2" w14:textId="77777777" w:rsidTr="00C30739">
        <w:tc>
          <w:tcPr>
            <w:tcW w:w="18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/>
            <w:hideMark/>
          </w:tcPr>
          <w:p w14:paraId="624D95C1" w14:textId="77777777" w:rsidR="00C30739" w:rsidRPr="00C30739" w:rsidRDefault="00C30739" w:rsidP="00C30739">
            <w:pPr>
              <w:rPr>
                <w:sz w:val="26"/>
                <w:szCs w:val="26"/>
              </w:rPr>
            </w:pPr>
            <w:r w:rsidRPr="00C30739">
              <w:rPr>
                <w:b/>
                <w:bCs/>
                <w:sz w:val="26"/>
                <w:szCs w:val="26"/>
                <w:lang w:val="en-US"/>
              </w:rPr>
              <w:t>Steps </w:t>
            </w:r>
            <w:r w:rsidRPr="00C30739">
              <w:rPr>
                <w:sz w:val="26"/>
                <w:szCs w:val="26"/>
              </w:rPr>
              <w:t> </w:t>
            </w:r>
          </w:p>
          <w:p w14:paraId="5576FB1B" w14:textId="77777777" w:rsidR="00C30739" w:rsidRPr="00C30739" w:rsidRDefault="00C30739" w:rsidP="00C30739">
            <w:pPr>
              <w:rPr>
                <w:sz w:val="26"/>
                <w:szCs w:val="26"/>
              </w:rPr>
            </w:pPr>
            <w:r w:rsidRPr="00C30739">
              <w:rPr>
                <w:b/>
                <w:bCs/>
                <w:sz w:val="26"/>
                <w:szCs w:val="26"/>
                <w:lang w:val="en-US"/>
              </w:rPr>
              <w:t>Performed</w:t>
            </w:r>
            <w:r w:rsidRPr="00C30739">
              <w:rPr>
                <w:sz w:val="26"/>
                <w:szCs w:val="26"/>
              </w:rPr>
              <w:t> </w:t>
            </w:r>
          </w:p>
        </w:tc>
        <w:tc>
          <w:tcPr>
            <w:tcW w:w="18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/>
            <w:hideMark/>
          </w:tcPr>
          <w:p w14:paraId="508C2D86" w14:textId="77777777" w:rsidR="00C30739" w:rsidRPr="00C30739" w:rsidRDefault="00C30739" w:rsidP="00C30739">
            <w:pPr>
              <w:rPr>
                <w:sz w:val="26"/>
                <w:szCs w:val="26"/>
              </w:rPr>
            </w:pPr>
            <w:r w:rsidRPr="00C30739">
              <w:rPr>
                <w:b/>
                <w:bCs/>
                <w:sz w:val="26"/>
                <w:szCs w:val="26"/>
                <w:lang w:val="en-US"/>
              </w:rPr>
              <w:t>Expected outcome</w:t>
            </w:r>
            <w:r w:rsidRPr="00C30739">
              <w:rPr>
                <w:sz w:val="26"/>
                <w:szCs w:val="26"/>
              </w:rPr>
              <w:t> </w:t>
            </w:r>
          </w:p>
        </w:tc>
        <w:tc>
          <w:tcPr>
            <w:tcW w:w="18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/>
            <w:hideMark/>
          </w:tcPr>
          <w:p w14:paraId="2CBB4B0B" w14:textId="77777777" w:rsidR="00C30739" w:rsidRPr="00C30739" w:rsidRDefault="00C30739" w:rsidP="00C30739">
            <w:pPr>
              <w:rPr>
                <w:sz w:val="26"/>
                <w:szCs w:val="26"/>
              </w:rPr>
            </w:pPr>
            <w:r w:rsidRPr="00C30739">
              <w:rPr>
                <w:b/>
                <w:bCs/>
                <w:sz w:val="26"/>
                <w:szCs w:val="26"/>
                <w:lang w:val="en-US"/>
              </w:rPr>
              <w:t>Actual </w:t>
            </w:r>
            <w:r w:rsidRPr="00C30739">
              <w:rPr>
                <w:sz w:val="26"/>
                <w:szCs w:val="26"/>
              </w:rPr>
              <w:t> </w:t>
            </w:r>
          </w:p>
          <w:p w14:paraId="283AA4E9" w14:textId="77777777" w:rsidR="00C30739" w:rsidRPr="00C30739" w:rsidRDefault="00C30739" w:rsidP="00C30739">
            <w:pPr>
              <w:rPr>
                <w:sz w:val="26"/>
                <w:szCs w:val="26"/>
              </w:rPr>
            </w:pPr>
            <w:r w:rsidRPr="00C30739">
              <w:rPr>
                <w:b/>
                <w:bCs/>
                <w:sz w:val="26"/>
                <w:szCs w:val="26"/>
                <w:lang w:val="en-US"/>
              </w:rPr>
              <w:t>outcome</w:t>
            </w:r>
            <w:r w:rsidRPr="00C30739">
              <w:rPr>
                <w:sz w:val="26"/>
                <w:szCs w:val="26"/>
              </w:rPr>
              <w:t> </w:t>
            </w:r>
          </w:p>
        </w:tc>
        <w:tc>
          <w:tcPr>
            <w:tcW w:w="18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/>
            <w:hideMark/>
          </w:tcPr>
          <w:p w14:paraId="6CD55629" w14:textId="77777777" w:rsidR="00C30739" w:rsidRPr="00C30739" w:rsidRDefault="00C30739" w:rsidP="00C30739">
            <w:pPr>
              <w:rPr>
                <w:sz w:val="26"/>
                <w:szCs w:val="26"/>
              </w:rPr>
            </w:pPr>
            <w:r w:rsidRPr="00C30739">
              <w:rPr>
                <w:b/>
                <w:bCs/>
                <w:sz w:val="26"/>
                <w:szCs w:val="26"/>
                <w:lang w:val="en-US"/>
              </w:rPr>
              <w:t>Result (Pass/Fail) </w:t>
            </w:r>
            <w:r w:rsidRPr="00C30739">
              <w:rPr>
                <w:sz w:val="26"/>
                <w:szCs w:val="26"/>
              </w:rPr>
              <w:t> </w:t>
            </w:r>
          </w:p>
        </w:tc>
        <w:tc>
          <w:tcPr>
            <w:tcW w:w="18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/>
            <w:hideMark/>
          </w:tcPr>
          <w:p w14:paraId="4F5742BA" w14:textId="77777777" w:rsidR="00C30739" w:rsidRPr="00C30739" w:rsidRDefault="00C30739" w:rsidP="00C30739">
            <w:pPr>
              <w:rPr>
                <w:sz w:val="26"/>
                <w:szCs w:val="26"/>
              </w:rPr>
            </w:pPr>
            <w:r w:rsidRPr="00C30739">
              <w:rPr>
                <w:b/>
                <w:bCs/>
                <w:sz w:val="26"/>
                <w:szCs w:val="26"/>
                <w:lang w:val="en-US"/>
              </w:rPr>
              <w:t>Further comments</w:t>
            </w:r>
            <w:r w:rsidRPr="00C30739">
              <w:rPr>
                <w:sz w:val="26"/>
                <w:szCs w:val="26"/>
              </w:rPr>
              <w:t> </w:t>
            </w:r>
          </w:p>
        </w:tc>
      </w:tr>
      <w:tr w:rsidR="00C30739" w:rsidRPr="00C30739" w14:paraId="351D4709" w14:textId="77777777" w:rsidTr="00C30739">
        <w:tc>
          <w:tcPr>
            <w:tcW w:w="18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B71FF9B" w14:textId="693A309F" w:rsidR="00F24075" w:rsidRPr="00C30739" w:rsidRDefault="00C30739" w:rsidP="00B225A9">
            <w:pPr>
              <w:rPr>
                <w:sz w:val="26"/>
                <w:szCs w:val="26"/>
              </w:rPr>
            </w:pPr>
            <w:r w:rsidRPr="00C30739">
              <w:rPr>
                <w:sz w:val="26"/>
                <w:szCs w:val="26"/>
              </w:rPr>
              <w:t> </w:t>
            </w:r>
            <w:r w:rsidR="00B225A9" w:rsidRPr="009547D6">
              <w:rPr>
                <w:sz w:val="26"/>
                <w:szCs w:val="26"/>
              </w:rPr>
              <w:t xml:space="preserve">Open / reload the website </w:t>
            </w:r>
            <w:r w:rsidR="00F24075" w:rsidRPr="009547D6">
              <w:rPr>
                <w:sz w:val="26"/>
                <w:szCs w:val="26"/>
              </w:rPr>
              <w:t xml:space="preserve"> </w:t>
            </w:r>
          </w:p>
        </w:tc>
        <w:tc>
          <w:tcPr>
            <w:tcW w:w="18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F67C562" w14:textId="3F7BA2F7" w:rsidR="00C30739" w:rsidRPr="00C30739" w:rsidRDefault="00B225A9" w:rsidP="00C30739">
            <w:pPr>
              <w:rPr>
                <w:sz w:val="26"/>
                <w:szCs w:val="26"/>
              </w:rPr>
            </w:pPr>
            <w:r w:rsidRPr="009547D6">
              <w:rPr>
                <w:sz w:val="26"/>
                <w:szCs w:val="26"/>
              </w:rPr>
              <w:t xml:space="preserve">Products are displayed as supposed </w:t>
            </w:r>
          </w:p>
        </w:tc>
        <w:tc>
          <w:tcPr>
            <w:tcW w:w="18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B0C25FB" w14:textId="7D440CE5" w:rsidR="00C30739" w:rsidRPr="00C30739" w:rsidRDefault="00C30739" w:rsidP="00C30739">
            <w:pPr>
              <w:rPr>
                <w:sz w:val="26"/>
                <w:szCs w:val="26"/>
              </w:rPr>
            </w:pPr>
            <w:r w:rsidRPr="00C30739">
              <w:rPr>
                <w:sz w:val="26"/>
                <w:szCs w:val="26"/>
              </w:rPr>
              <w:t> </w:t>
            </w:r>
            <w:r w:rsidR="00B225A9" w:rsidRPr="009547D6">
              <w:rPr>
                <w:sz w:val="26"/>
                <w:szCs w:val="26"/>
              </w:rPr>
              <w:t xml:space="preserve">Page loaded correctly </w:t>
            </w:r>
          </w:p>
        </w:tc>
        <w:tc>
          <w:tcPr>
            <w:tcW w:w="18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C19DECF" w14:textId="7C1D46EC" w:rsidR="00C30739" w:rsidRPr="00C30739" w:rsidRDefault="00B225A9" w:rsidP="00C30739">
            <w:pPr>
              <w:rPr>
                <w:sz w:val="26"/>
                <w:szCs w:val="26"/>
              </w:rPr>
            </w:pPr>
            <w:r w:rsidRPr="009547D6">
              <w:rPr>
                <w:sz w:val="26"/>
                <w:szCs w:val="26"/>
              </w:rPr>
              <w:t>Pass</w:t>
            </w:r>
          </w:p>
        </w:tc>
        <w:tc>
          <w:tcPr>
            <w:tcW w:w="18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7856FC2" w14:textId="25FEBF21" w:rsidR="00C30739" w:rsidRPr="00C30739" w:rsidRDefault="00B225A9" w:rsidP="00C30739">
            <w:pPr>
              <w:rPr>
                <w:sz w:val="26"/>
                <w:szCs w:val="26"/>
              </w:rPr>
            </w:pPr>
            <w:r w:rsidRPr="009547D6">
              <w:rPr>
                <w:sz w:val="26"/>
                <w:szCs w:val="26"/>
              </w:rPr>
              <w:t>N/A</w:t>
            </w:r>
          </w:p>
        </w:tc>
      </w:tr>
      <w:tr w:rsidR="00B225A9" w:rsidRPr="009547D6" w14:paraId="16A173CD" w14:textId="77777777" w:rsidTr="00C30739">
        <w:tc>
          <w:tcPr>
            <w:tcW w:w="18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B03A974" w14:textId="4071C4DA" w:rsidR="00B225A9" w:rsidRPr="009547D6" w:rsidRDefault="00B225A9" w:rsidP="00B225A9">
            <w:pPr>
              <w:rPr>
                <w:sz w:val="26"/>
                <w:szCs w:val="26"/>
              </w:rPr>
            </w:pPr>
            <w:r w:rsidRPr="009547D6">
              <w:rPr>
                <w:sz w:val="26"/>
                <w:szCs w:val="26"/>
              </w:rPr>
              <w:t xml:space="preserve">On offline open </w:t>
            </w:r>
          </w:p>
        </w:tc>
        <w:tc>
          <w:tcPr>
            <w:tcW w:w="18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6889A28" w14:textId="0559DACC" w:rsidR="00B225A9" w:rsidRPr="009547D6" w:rsidRDefault="00B225A9" w:rsidP="00C30739">
            <w:pPr>
              <w:rPr>
                <w:sz w:val="26"/>
                <w:szCs w:val="26"/>
              </w:rPr>
            </w:pPr>
            <w:r w:rsidRPr="009547D6">
              <w:rPr>
                <w:sz w:val="26"/>
                <w:szCs w:val="26"/>
              </w:rPr>
              <w:t xml:space="preserve">It should display not available </w:t>
            </w:r>
            <w:proofErr w:type="gramStart"/>
            <w:r w:rsidRPr="009547D6">
              <w:rPr>
                <w:sz w:val="26"/>
                <w:szCs w:val="26"/>
              </w:rPr>
              <w:t>at the moment</w:t>
            </w:r>
            <w:proofErr w:type="gramEnd"/>
            <w:r w:rsidRPr="009547D6">
              <w:rPr>
                <w:sz w:val="26"/>
                <w:szCs w:val="26"/>
              </w:rPr>
              <w:t xml:space="preserve">, but I haven’t implemented this feature yet  </w:t>
            </w:r>
          </w:p>
        </w:tc>
        <w:tc>
          <w:tcPr>
            <w:tcW w:w="18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18EFA9F" w14:textId="186AD9B1" w:rsidR="00B225A9" w:rsidRPr="009547D6" w:rsidRDefault="00B225A9" w:rsidP="00C30739">
            <w:pPr>
              <w:rPr>
                <w:sz w:val="26"/>
                <w:szCs w:val="26"/>
              </w:rPr>
            </w:pPr>
            <w:r w:rsidRPr="009547D6">
              <w:rPr>
                <w:sz w:val="26"/>
                <w:szCs w:val="26"/>
              </w:rPr>
              <w:t>N/A</w:t>
            </w:r>
          </w:p>
        </w:tc>
        <w:tc>
          <w:tcPr>
            <w:tcW w:w="18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5319CFA" w14:textId="7FE7705A" w:rsidR="00B225A9" w:rsidRPr="009547D6" w:rsidRDefault="00B225A9" w:rsidP="00C30739">
            <w:pPr>
              <w:rPr>
                <w:sz w:val="26"/>
                <w:szCs w:val="26"/>
              </w:rPr>
            </w:pPr>
            <w:r w:rsidRPr="009547D6">
              <w:rPr>
                <w:sz w:val="26"/>
                <w:szCs w:val="26"/>
              </w:rPr>
              <w:t>N/A</w:t>
            </w:r>
          </w:p>
        </w:tc>
        <w:tc>
          <w:tcPr>
            <w:tcW w:w="18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B5FD5FF" w14:textId="1F7B358A" w:rsidR="00B225A9" w:rsidRPr="009547D6" w:rsidRDefault="00B225A9" w:rsidP="00C30739">
            <w:pPr>
              <w:rPr>
                <w:sz w:val="26"/>
                <w:szCs w:val="26"/>
              </w:rPr>
            </w:pPr>
            <w:r w:rsidRPr="009547D6">
              <w:rPr>
                <w:sz w:val="26"/>
                <w:szCs w:val="26"/>
              </w:rPr>
              <w:t>N/A</w:t>
            </w:r>
          </w:p>
        </w:tc>
      </w:tr>
    </w:tbl>
    <w:p w14:paraId="5D12337E" w14:textId="77777777" w:rsidR="00C30739" w:rsidRPr="009547D6" w:rsidRDefault="00C30739">
      <w:pPr>
        <w:rPr>
          <w:sz w:val="26"/>
          <w:szCs w:val="26"/>
        </w:rPr>
      </w:pPr>
    </w:p>
    <w:tbl>
      <w:tblPr>
        <w:tblW w:w="933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60"/>
        <w:gridCol w:w="915"/>
        <w:gridCol w:w="945"/>
        <w:gridCol w:w="1860"/>
        <w:gridCol w:w="1860"/>
        <w:gridCol w:w="1890"/>
      </w:tblGrid>
      <w:tr w:rsidR="00C30739" w:rsidRPr="00C30739" w14:paraId="7FD60292" w14:textId="77777777" w:rsidTr="00B225A9">
        <w:tc>
          <w:tcPr>
            <w:tcW w:w="277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/>
            <w:hideMark/>
          </w:tcPr>
          <w:p w14:paraId="5BCE3271" w14:textId="77777777" w:rsidR="00C30739" w:rsidRPr="00C30739" w:rsidRDefault="00C30739" w:rsidP="00C30739">
            <w:pPr>
              <w:rPr>
                <w:sz w:val="26"/>
                <w:szCs w:val="26"/>
              </w:rPr>
            </w:pPr>
            <w:r w:rsidRPr="00C30739">
              <w:rPr>
                <w:b/>
                <w:bCs/>
                <w:sz w:val="26"/>
                <w:szCs w:val="26"/>
                <w:lang w:val="en-US"/>
              </w:rPr>
              <w:t>Project: </w:t>
            </w:r>
            <w:r w:rsidRPr="00C30739">
              <w:rPr>
                <w:sz w:val="26"/>
                <w:szCs w:val="26"/>
              </w:rPr>
              <w:t> </w:t>
            </w:r>
          </w:p>
        </w:tc>
        <w:tc>
          <w:tcPr>
            <w:tcW w:w="6555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071FBD0" w14:textId="77777777" w:rsidR="00C30739" w:rsidRPr="00C30739" w:rsidRDefault="00C30739" w:rsidP="00C30739">
            <w:pPr>
              <w:rPr>
                <w:sz w:val="26"/>
                <w:szCs w:val="26"/>
              </w:rPr>
            </w:pPr>
            <w:r w:rsidRPr="00C30739">
              <w:rPr>
                <w:sz w:val="26"/>
                <w:szCs w:val="26"/>
              </w:rPr>
              <w:t xml:space="preserve"> Dark Engines library </w:t>
            </w:r>
          </w:p>
        </w:tc>
      </w:tr>
      <w:tr w:rsidR="00C30739" w:rsidRPr="00C30739" w14:paraId="21F842A5" w14:textId="77777777" w:rsidTr="00B225A9">
        <w:tc>
          <w:tcPr>
            <w:tcW w:w="277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/>
            <w:hideMark/>
          </w:tcPr>
          <w:p w14:paraId="502D9B17" w14:textId="77777777" w:rsidR="00C30739" w:rsidRPr="00C30739" w:rsidRDefault="00C30739" w:rsidP="00C30739">
            <w:pPr>
              <w:rPr>
                <w:sz w:val="26"/>
                <w:szCs w:val="26"/>
              </w:rPr>
            </w:pPr>
            <w:r w:rsidRPr="00C30739">
              <w:rPr>
                <w:b/>
                <w:bCs/>
                <w:sz w:val="26"/>
                <w:szCs w:val="26"/>
                <w:lang w:val="en-US"/>
              </w:rPr>
              <w:t>Author: </w:t>
            </w:r>
            <w:r w:rsidRPr="00C30739">
              <w:rPr>
                <w:sz w:val="26"/>
                <w:szCs w:val="26"/>
              </w:rPr>
              <w:t> </w:t>
            </w:r>
          </w:p>
        </w:tc>
        <w:tc>
          <w:tcPr>
            <w:tcW w:w="6555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0A3AB88" w14:textId="77777777" w:rsidR="00C30739" w:rsidRPr="00C30739" w:rsidRDefault="00C30739" w:rsidP="00C30739">
            <w:pPr>
              <w:rPr>
                <w:sz w:val="26"/>
                <w:szCs w:val="26"/>
              </w:rPr>
            </w:pPr>
            <w:r w:rsidRPr="00C30739">
              <w:rPr>
                <w:sz w:val="26"/>
                <w:szCs w:val="26"/>
              </w:rPr>
              <w:t xml:space="preserve"> John muller </w:t>
            </w:r>
          </w:p>
        </w:tc>
      </w:tr>
      <w:tr w:rsidR="00C30739" w:rsidRPr="00C30739" w14:paraId="4F47C312" w14:textId="77777777" w:rsidTr="00B225A9">
        <w:tc>
          <w:tcPr>
            <w:tcW w:w="277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/>
            <w:hideMark/>
          </w:tcPr>
          <w:p w14:paraId="4C217D4C" w14:textId="77777777" w:rsidR="00C30739" w:rsidRPr="00C30739" w:rsidRDefault="00C30739" w:rsidP="00C30739">
            <w:pPr>
              <w:rPr>
                <w:sz w:val="26"/>
                <w:szCs w:val="26"/>
              </w:rPr>
            </w:pPr>
            <w:r w:rsidRPr="00C30739">
              <w:rPr>
                <w:b/>
                <w:bCs/>
                <w:sz w:val="26"/>
                <w:szCs w:val="26"/>
                <w:lang w:val="en-US"/>
              </w:rPr>
              <w:t>Test Case number: </w:t>
            </w:r>
            <w:r w:rsidRPr="00C30739">
              <w:rPr>
                <w:sz w:val="26"/>
                <w:szCs w:val="26"/>
              </w:rPr>
              <w:t> </w:t>
            </w:r>
          </w:p>
        </w:tc>
        <w:tc>
          <w:tcPr>
            <w:tcW w:w="6555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BD0AB48" w14:textId="7A314DF9" w:rsidR="00C30739" w:rsidRPr="00C30739" w:rsidRDefault="00C30739" w:rsidP="00C30739">
            <w:pPr>
              <w:rPr>
                <w:sz w:val="26"/>
                <w:szCs w:val="26"/>
              </w:rPr>
            </w:pPr>
            <w:r w:rsidRPr="00C30739">
              <w:rPr>
                <w:sz w:val="26"/>
                <w:szCs w:val="26"/>
              </w:rPr>
              <w:t> </w:t>
            </w:r>
            <w:r w:rsidRPr="009547D6">
              <w:rPr>
                <w:sz w:val="26"/>
                <w:szCs w:val="26"/>
              </w:rPr>
              <w:t>2</w:t>
            </w:r>
            <w:r w:rsidRPr="00C30739">
              <w:rPr>
                <w:sz w:val="26"/>
                <w:szCs w:val="26"/>
              </w:rPr>
              <w:t xml:space="preserve"> </w:t>
            </w:r>
          </w:p>
        </w:tc>
      </w:tr>
      <w:tr w:rsidR="00C30739" w:rsidRPr="00C30739" w14:paraId="226492C9" w14:textId="77777777" w:rsidTr="00B225A9">
        <w:tc>
          <w:tcPr>
            <w:tcW w:w="277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/>
            <w:hideMark/>
          </w:tcPr>
          <w:p w14:paraId="0F13622F" w14:textId="77777777" w:rsidR="00C30739" w:rsidRPr="00C30739" w:rsidRDefault="00C30739" w:rsidP="00C30739">
            <w:pPr>
              <w:rPr>
                <w:sz w:val="26"/>
                <w:szCs w:val="26"/>
              </w:rPr>
            </w:pPr>
            <w:r w:rsidRPr="00C30739">
              <w:rPr>
                <w:b/>
                <w:bCs/>
                <w:sz w:val="26"/>
                <w:szCs w:val="26"/>
                <w:lang w:val="en-US"/>
              </w:rPr>
              <w:t>Test Case Title: </w:t>
            </w:r>
            <w:r w:rsidRPr="00C30739">
              <w:rPr>
                <w:sz w:val="26"/>
                <w:szCs w:val="26"/>
              </w:rPr>
              <w:t> </w:t>
            </w:r>
          </w:p>
        </w:tc>
        <w:tc>
          <w:tcPr>
            <w:tcW w:w="6555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5AA53FA" w14:textId="2E8B8633" w:rsidR="00C30739" w:rsidRPr="00C30739" w:rsidRDefault="00C30739" w:rsidP="00C30739">
            <w:pPr>
              <w:rPr>
                <w:sz w:val="26"/>
                <w:szCs w:val="26"/>
              </w:rPr>
            </w:pPr>
            <w:r w:rsidRPr="00C30739">
              <w:rPr>
                <w:sz w:val="26"/>
                <w:szCs w:val="26"/>
              </w:rPr>
              <w:t xml:space="preserve"> Test </w:t>
            </w:r>
            <w:r w:rsidRPr="009547D6">
              <w:rPr>
                <w:sz w:val="26"/>
                <w:szCs w:val="26"/>
              </w:rPr>
              <w:t>validation form</w:t>
            </w:r>
            <w:r w:rsidRPr="00C30739">
              <w:rPr>
                <w:sz w:val="26"/>
                <w:szCs w:val="26"/>
              </w:rPr>
              <w:t xml:space="preserve"> </w:t>
            </w:r>
          </w:p>
        </w:tc>
      </w:tr>
      <w:tr w:rsidR="00C30739" w:rsidRPr="00C30739" w14:paraId="241A6D32" w14:textId="77777777" w:rsidTr="00B225A9">
        <w:tc>
          <w:tcPr>
            <w:tcW w:w="277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/>
            <w:hideMark/>
          </w:tcPr>
          <w:p w14:paraId="075FF154" w14:textId="77777777" w:rsidR="00C30739" w:rsidRPr="00C30739" w:rsidRDefault="00C30739" w:rsidP="00C30739">
            <w:pPr>
              <w:rPr>
                <w:sz w:val="26"/>
                <w:szCs w:val="26"/>
              </w:rPr>
            </w:pPr>
            <w:r w:rsidRPr="00C30739">
              <w:rPr>
                <w:b/>
                <w:bCs/>
                <w:sz w:val="26"/>
                <w:szCs w:val="26"/>
                <w:lang w:val="en-US"/>
              </w:rPr>
              <w:t>Test Case Description:</w:t>
            </w:r>
            <w:r w:rsidRPr="00C30739">
              <w:rPr>
                <w:sz w:val="26"/>
                <w:szCs w:val="26"/>
              </w:rPr>
              <w:t> </w:t>
            </w:r>
          </w:p>
        </w:tc>
        <w:tc>
          <w:tcPr>
            <w:tcW w:w="6555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6B9E1DC" w14:textId="77777777" w:rsidR="00C30739" w:rsidRPr="00C30739" w:rsidRDefault="00C30739" w:rsidP="00C30739">
            <w:pPr>
              <w:rPr>
                <w:sz w:val="26"/>
                <w:szCs w:val="26"/>
              </w:rPr>
            </w:pPr>
            <w:r w:rsidRPr="00C30739">
              <w:rPr>
                <w:sz w:val="26"/>
                <w:szCs w:val="26"/>
              </w:rPr>
              <w:t xml:space="preserve"> When page loads should fetch a book API that displays the page products  </w:t>
            </w:r>
          </w:p>
        </w:tc>
      </w:tr>
      <w:tr w:rsidR="00C30739" w:rsidRPr="00C30739" w14:paraId="276BEFA3" w14:textId="77777777" w:rsidTr="00B225A9">
        <w:tc>
          <w:tcPr>
            <w:tcW w:w="18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/>
            <w:hideMark/>
          </w:tcPr>
          <w:p w14:paraId="24DBDA74" w14:textId="77777777" w:rsidR="00C30739" w:rsidRPr="00C30739" w:rsidRDefault="00C30739" w:rsidP="00C30739">
            <w:pPr>
              <w:rPr>
                <w:sz w:val="26"/>
                <w:szCs w:val="26"/>
              </w:rPr>
            </w:pPr>
            <w:r w:rsidRPr="00C30739">
              <w:rPr>
                <w:b/>
                <w:bCs/>
                <w:sz w:val="26"/>
                <w:szCs w:val="26"/>
                <w:lang w:val="en-US"/>
              </w:rPr>
              <w:t>Steps </w:t>
            </w:r>
            <w:r w:rsidRPr="00C30739">
              <w:rPr>
                <w:sz w:val="26"/>
                <w:szCs w:val="26"/>
              </w:rPr>
              <w:t> </w:t>
            </w:r>
          </w:p>
          <w:p w14:paraId="21584BF7" w14:textId="77777777" w:rsidR="00C30739" w:rsidRPr="00C30739" w:rsidRDefault="00C30739" w:rsidP="00C30739">
            <w:pPr>
              <w:rPr>
                <w:sz w:val="26"/>
                <w:szCs w:val="26"/>
              </w:rPr>
            </w:pPr>
            <w:r w:rsidRPr="00C30739">
              <w:rPr>
                <w:b/>
                <w:bCs/>
                <w:sz w:val="26"/>
                <w:szCs w:val="26"/>
                <w:lang w:val="en-US"/>
              </w:rPr>
              <w:t>Performed</w:t>
            </w:r>
            <w:r w:rsidRPr="00C30739">
              <w:rPr>
                <w:sz w:val="26"/>
                <w:szCs w:val="26"/>
              </w:rPr>
              <w:t> </w:t>
            </w:r>
          </w:p>
        </w:tc>
        <w:tc>
          <w:tcPr>
            <w:tcW w:w="18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/>
            <w:hideMark/>
          </w:tcPr>
          <w:p w14:paraId="53670292" w14:textId="77777777" w:rsidR="00C30739" w:rsidRPr="00C30739" w:rsidRDefault="00C30739" w:rsidP="00C30739">
            <w:pPr>
              <w:rPr>
                <w:sz w:val="26"/>
                <w:szCs w:val="26"/>
              </w:rPr>
            </w:pPr>
            <w:r w:rsidRPr="00C30739">
              <w:rPr>
                <w:b/>
                <w:bCs/>
                <w:sz w:val="26"/>
                <w:szCs w:val="26"/>
                <w:lang w:val="en-US"/>
              </w:rPr>
              <w:t>Expected outcome</w:t>
            </w:r>
            <w:r w:rsidRPr="00C30739">
              <w:rPr>
                <w:sz w:val="26"/>
                <w:szCs w:val="26"/>
              </w:rPr>
              <w:t> </w:t>
            </w:r>
          </w:p>
        </w:tc>
        <w:tc>
          <w:tcPr>
            <w:tcW w:w="18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/>
            <w:hideMark/>
          </w:tcPr>
          <w:p w14:paraId="31DA6B97" w14:textId="77777777" w:rsidR="00C30739" w:rsidRPr="00C30739" w:rsidRDefault="00C30739" w:rsidP="00C30739">
            <w:pPr>
              <w:rPr>
                <w:sz w:val="26"/>
                <w:szCs w:val="26"/>
              </w:rPr>
            </w:pPr>
            <w:r w:rsidRPr="00C30739">
              <w:rPr>
                <w:b/>
                <w:bCs/>
                <w:sz w:val="26"/>
                <w:szCs w:val="26"/>
                <w:lang w:val="en-US"/>
              </w:rPr>
              <w:t>Actual </w:t>
            </w:r>
            <w:r w:rsidRPr="00C30739">
              <w:rPr>
                <w:sz w:val="26"/>
                <w:szCs w:val="26"/>
              </w:rPr>
              <w:t> </w:t>
            </w:r>
          </w:p>
          <w:p w14:paraId="235E3D73" w14:textId="77777777" w:rsidR="00C30739" w:rsidRPr="00C30739" w:rsidRDefault="00C30739" w:rsidP="00C30739">
            <w:pPr>
              <w:rPr>
                <w:sz w:val="26"/>
                <w:szCs w:val="26"/>
              </w:rPr>
            </w:pPr>
            <w:r w:rsidRPr="00C30739">
              <w:rPr>
                <w:b/>
                <w:bCs/>
                <w:sz w:val="26"/>
                <w:szCs w:val="26"/>
                <w:lang w:val="en-US"/>
              </w:rPr>
              <w:t>outcome</w:t>
            </w:r>
            <w:r w:rsidRPr="00C30739">
              <w:rPr>
                <w:sz w:val="26"/>
                <w:szCs w:val="26"/>
              </w:rPr>
              <w:t> </w:t>
            </w:r>
          </w:p>
        </w:tc>
        <w:tc>
          <w:tcPr>
            <w:tcW w:w="18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/>
            <w:hideMark/>
          </w:tcPr>
          <w:p w14:paraId="71682417" w14:textId="77777777" w:rsidR="00C30739" w:rsidRPr="00C30739" w:rsidRDefault="00C30739" w:rsidP="00C30739">
            <w:pPr>
              <w:rPr>
                <w:sz w:val="26"/>
                <w:szCs w:val="26"/>
              </w:rPr>
            </w:pPr>
            <w:r w:rsidRPr="00C30739">
              <w:rPr>
                <w:b/>
                <w:bCs/>
                <w:sz w:val="26"/>
                <w:szCs w:val="26"/>
                <w:lang w:val="en-US"/>
              </w:rPr>
              <w:t>Result (Pass/Fail) </w:t>
            </w:r>
            <w:r w:rsidRPr="00C30739">
              <w:rPr>
                <w:sz w:val="26"/>
                <w:szCs w:val="26"/>
              </w:rPr>
              <w:t> </w:t>
            </w:r>
          </w:p>
        </w:tc>
        <w:tc>
          <w:tcPr>
            <w:tcW w:w="18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/>
            <w:hideMark/>
          </w:tcPr>
          <w:p w14:paraId="433D72DA" w14:textId="77777777" w:rsidR="00C30739" w:rsidRPr="00C30739" w:rsidRDefault="00C30739" w:rsidP="00C30739">
            <w:pPr>
              <w:rPr>
                <w:sz w:val="26"/>
                <w:szCs w:val="26"/>
              </w:rPr>
            </w:pPr>
            <w:r w:rsidRPr="00C30739">
              <w:rPr>
                <w:b/>
                <w:bCs/>
                <w:sz w:val="26"/>
                <w:szCs w:val="26"/>
                <w:lang w:val="en-US"/>
              </w:rPr>
              <w:t>Further comments</w:t>
            </w:r>
            <w:r w:rsidRPr="00C30739">
              <w:rPr>
                <w:sz w:val="26"/>
                <w:szCs w:val="26"/>
              </w:rPr>
              <w:t> </w:t>
            </w:r>
          </w:p>
        </w:tc>
      </w:tr>
      <w:tr w:rsidR="00B225A9" w:rsidRPr="00C30739" w14:paraId="5D7D4B53" w14:textId="77777777" w:rsidTr="00B225A9">
        <w:tc>
          <w:tcPr>
            <w:tcW w:w="18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2D4FCE7" w14:textId="39717835" w:rsidR="00B225A9" w:rsidRPr="00C30739" w:rsidRDefault="00B225A9" w:rsidP="00B225A9">
            <w:pPr>
              <w:rPr>
                <w:sz w:val="26"/>
                <w:szCs w:val="26"/>
              </w:rPr>
            </w:pPr>
            <w:r w:rsidRPr="00C30739">
              <w:rPr>
                <w:sz w:val="26"/>
                <w:szCs w:val="26"/>
              </w:rPr>
              <w:t> </w:t>
            </w:r>
            <w:r w:rsidRPr="009547D6">
              <w:rPr>
                <w:sz w:val="26"/>
                <w:szCs w:val="26"/>
              </w:rPr>
              <w:t xml:space="preserve">All fields are filled   </w:t>
            </w:r>
          </w:p>
        </w:tc>
        <w:tc>
          <w:tcPr>
            <w:tcW w:w="18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5A9B212" w14:textId="77777777" w:rsidR="00B225A9" w:rsidRPr="009547D6" w:rsidRDefault="00B225A9" w:rsidP="00B225A9">
            <w:pPr>
              <w:rPr>
                <w:sz w:val="26"/>
                <w:szCs w:val="26"/>
              </w:rPr>
            </w:pPr>
            <w:r w:rsidRPr="009547D6">
              <w:rPr>
                <w:sz w:val="26"/>
                <w:szCs w:val="26"/>
              </w:rPr>
              <w:t xml:space="preserve">Empty Input fields, change background color </w:t>
            </w:r>
            <w:r w:rsidRPr="009547D6">
              <w:rPr>
                <w:sz w:val="26"/>
                <w:szCs w:val="26"/>
              </w:rPr>
              <w:lastRenderedPageBreak/>
              <w:t xml:space="preserve">alert message that mail sent </w:t>
            </w:r>
          </w:p>
          <w:p w14:paraId="6FF72F10" w14:textId="0A3CD031" w:rsidR="00B225A9" w:rsidRPr="00C30739" w:rsidRDefault="00B225A9" w:rsidP="00B225A9">
            <w:pPr>
              <w:rPr>
                <w:sz w:val="26"/>
                <w:szCs w:val="26"/>
              </w:rPr>
            </w:pPr>
            <w:r w:rsidRPr="009547D6">
              <w:rPr>
                <w:sz w:val="26"/>
                <w:szCs w:val="26"/>
              </w:rPr>
              <w:t>And   then the system defaults mail app should pop up</w:t>
            </w:r>
          </w:p>
        </w:tc>
        <w:tc>
          <w:tcPr>
            <w:tcW w:w="18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8D57078" w14:textId="428A5C0B" w:rsidR="00B225A9" w:rsidRPr="00C30739" w:rsidRDefault="00B225A9" w:rsidP="00B225A9">
            <w:pPr>
              <w:rPr>
                <w:sz w:val="26"/>
                <w:szCs w:val="26"/>
              </w:rPr>
            </w:pPr>
            <w:r w:rsidRPr="009547D6">
              <w:rPr>
                <w:sz w:val="26"/>
                <w:szCs w:val="26"/>
              </w:rPr>
              <w:lastRenderedPageBreak/>
              <w:t xml:space="preserve">As expected, </w:t>
            </w:r>
          </w:p>
        </w:tc>
        <w:tc>
          <w:tcPr>
            <w:tcW w:w="18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F48AEF2" w14:textId="3A7BB638" w:rsidR="00B225A9" w:rsidRPr="00C30739" w:rsidRDefault="00B225A9" w:rsidP="00B225A9">
            <w:pPr>
              <w:rPr>
                <w:sz w:val="26"/>
                <w:szCs w:val="26"/>
              </w:rPr>
            </w:pPr>
            <w:r w:rsidRPr="00C30739">
              <w:rPr>
                <w:sz w:val="26"/>
                <w:szCs w:val="26"/>
              </w:rPr>
              <w:t> </w:t>
            </w:r>
            <w:r w:rsidRPr="009547D6">
              <w:rPr>
                <w:sz w:val="26"/>
                <w:szCs w:val="26"/>
              </w:rPr>
              <w:t>Pass</w:t>
            </w:r>
          </w:p>
        </w:tc>
        <w:tc>
          <w:tcPr>
            <w:tcW w:w="18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26C3D6D" w14:textId="20B0A914" w:rsidR="00B225A9" w:rsidRPr="00C30739" w:rsidRDefault="00B225A9" w:rsidP="00B225A9">
            <w:pPr>
              <w:rPr>
                <w:sz w:val="26"/>
                <w:szCs w:val="26"/>
              </w:rPr>
            </w:pPr>
            <w:r w:rsidRPr="009547D6">
              <w:rPr>
                <w:sz w:val="26"/>
                <w:szCs w:val="26"/>
              </w:rPr>
              <w:t>N/A</w:t>
            </w:r>
          </w:p>
        </w:tc>
      </w:tr>
      <w:tr w:rsidR="00B225A9" w:rsidRPr="009547D6" w14:paraId="048EA212" w14:textId="77777777" w:rsidTr="00B225A9">
        <w:tc>
          <w:tcPr>
            <w:tcW w:w="18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8958E0D" w14:textId="7B5CFCED" w:rsidR="00B225A9" w:rsidRPr="009547D6" w:rsidRDefault="00B225A9" w:rsidP="00B225A9">
            <w:pPr>
              <w:rPr>
                <w:sz w:val="26"/>
                <w:szCs w:val="26"/>
              </w:rPr>
            </w:pPr>
            <w:r w:rsidRPr="009547D6">
              <w:rPr>
                <w:sz w:val="26"/>
                <w:szCs w:val="26"/>
              </w:rPr>
              <w:t xml:space="preserve">All fields are empty  </w:t>
            </w:r>
          </w:p>
        </w:tc>
        <w:tc>
          <w:tcPr>
            <w:tcW w:w="18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290C409" w14:textId="77777777" w:rsidR="00B225A9" w:rsidRPr="009547D6" w:rsidRDefault="00B225A9" w:rsidP="00B225A9">
            <w:pPr>
              <w:rPr>
                <w:sz w:val="26"/>
                <w:szCs w:val="26"/>
              </w:rPr>
            </w:pPr>
            <w:r w:rsidRPr="009547D6">
              <w:rPr>
                <w:sz w:val="26"/>
                <w:szCs w:val="26"/>
              </w:rPr>
              <w:t>Display that the f</w:t>
            </w:r>
            <w:r w:rsidR="00E07AC5" w:rsidRPr="009547D6">
              <w:rPr>
                <w:sz w:val="26"/>
                <w:szCs w:val="26"/>
              </w:rPr>
              <w:t xml:space="preserve">ield are required </w:t>
            </w:r>
          </w:p>
          <w:p w14:paraId="4947DD88" w14:textId="77777777" w:rsidR="00E07AC5" w:rsidRPr="009547D6" w:rsidRDefault="00E07AC5" w:rsidP="00B225A9">
            <w:pPr>
              <w:rPr>
                <w:sz w:val="26"/>
                <w:szCs w:val="26"/>
              </w:rPr>
            </w:pPr>
            <w:r w:rsidRPr="009547D6">
              <w:rPr>
                <w:sz w:val="26"/>
                <w:szCs w:val="26"/>
              </w:rPr>
              <w:t xml:space="preserve">Change background to red </w:t>
            </w:r>
          </w:p>
          <w:p w14:paraId="4C7764F5" w14:textId="2AAC79DC" w:rsidR="00E07AC5" w:rsidRPr="009547D6" w:rsidRDefault="00E07AC5" w:rsidP="00B225A9">
            <w:pPr>
              <w:rPr>
                <w:sz w:val="26"/>
                <w:szCs w:val="26"/>
              </w:rPr>
            </w:pPr>
            <w:r w:rsidRPr="009547D6">
              <w:rPr>
                <w:sz w:val="26"/>
                <w:szCs w:val="26"/>
              </w:rPr>
              <w:t xml:space="preserve">Alert message that </w:t>
            </w:r>
            <w:proofErr w:type="gramStart"/>
            <w:r w:rsidRPr="009547D6">
              <w:rPr>
                <w:sz w:val="26"/>
                <w:szCs w:val="26"/>
              </w:rPr>
              <w:t>field</w:t>
            </w:r>
            <w:proofErr w:type="gramEnd"/>
            <w:r w:rsidRPr="009547D6">
              <w:rPr>
                <w:sz w:val="26"/>
                <w:szCs w:val="26"/>
              </w:rPr>
              <w:t xml:space="preserve"> is required </w:t>
            </w:r>
          </w:p>
        </w:tc>
        <w:tc>
          <w:tcPr>
            <w:tcW w:w="18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B68FBD9" w14:textId="08696958" w:rsidR="00B225A9" w:rsidRPr="009547D6" w:rsidRDefault="00E07AC5" w:rsidP="00B225A9">
            <w:pPr>
              <w:rPr>
                <w:sz w:val="26"/>
                <w:szCs w:val="26"/>
              </w:rPr>
            </w:pPr>
            <w:r w:rsidRPr="009547D6">
              <w:rPr>
                <w:sz w:val="26"/>
                <w:szCs w:val="26"/>
              </w:rPr>
              <w:t xml:space="preserve">As </w:t>
            </w:r>
            <w:proofErr w:type="gramStart"/>
            <w:r w:rsidRPr="009547D6">
              <w:rPr>
                <w:sz w:val="26"/>
                <w:szCs w:val="26"/>
              </w:rPr>
              <w:t>expected</w:t>
            </w:r>
            <w:proofErr w:type="gramEnd"/>
            <w:r w:rsidRPr="009547D6">
              <w:rPr>
                <w:sz w:val="26"/>
                <w:szCs w:val="26"/>
              </w:rPr>
              <w:t xml:space="preserve"> </w:t>
            </w:r>
          </w:p>
        </w:tc>
        <w:tc>
          <w:tcPr>
            <w:tcW w:w="18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5927C71" w14:textId="15922262" w:rsidR="00B225A9" w:rsidRPr="009547D6" w:rsidRDefault="00E07AC5" w:rsidP="00B225A9">
            <w:pPr>
              <w:rPr>
                <w:sz w:val="26"/>
                <w:szCs w:val="26"/>
              </w:rPr>
            </w:pPr>
            <w:r w:rsidRPr="009547D6">
              <w:rPr>
                <w:sz w:val="26"/>
                <w:szCs w:val="26"/>
              </w:rPr>
              <w:t>Pass</w:t>
            </w:r>
          </w:p>
        </w:tc>
        <w:tc>
          <w:tcPr>
            <w:tcW w:w="18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FBCAEE6" w14:textId="29748969" w:rsidR="00B225A9" w:rsidRPr="009547D6" w:rsidRDefault="00E07AC5" w:rsidP="00B225A9">
            <w:pPr>
              <w:rPr>
                <w:sz w:val="26"/>
                <w:szCs w:val="26"/>
              </w:rPr>
            </w:pPr>
            <w:r w:rsidRPr="009547D6">
              <w:rPr>
                <w:sz w:val="26"/>
                <w:szCs w:val="26"/>
              </w:rPr>
              <w:t>N/A</w:t>
            </w:r>
          </w:p>
        </w:tc>
      </w:tr>
      <w:tr w:rsidR="00E07AC5" w:rsidRPr="009547D6" w14:paraId="3FC75633" w14:textId="77777777" w:rsidTr="00B225A9">
        <w:tc>
          <w:tcPr>
            <w:tcW w:w="18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D4C763A" w14:textId="1C88898D" w:rsidR="00E07AC5" w:rsidRPr="009547D6" w:rsidRDefault="00E07AC5" w:rsidP="00B225A9">
            <w:pPr>
              <w:rPr>
                <w:sz w:val="26"/>
                <w:szCs w:val="26"/>
              </w:rPr>
            </w:pPr>
            <w:r w:rsidRPr="009547D6">
              <w:rPr>
                <w:sz w:val="26"/>
                <w:szCs w:val="26"/>
              </w:rPr>
              <w:t xml:space="preserve">Leave </w:t>
            </w:r>
            <w:proofErr w:type="gramStart"/>
            <w:r w:rsidRPr="009547D6">
              <w:rPr>
                <w:sz w:val="26"/>
                <w:szCs w:val="26"/>
              </w:rPr>
              <w:t>1</w:t>
            </w:r>
            <w:proofErr w:type="gramEnd"/>
            <w:r w:rsidRPr="009547D6">
              <w:rPr>
                <w:sz w:val="26"/>
                <w:szCs w:val="26"/>
              </w:rPr>
              <w:t xml:space="preserve"> filed empty repeat for the 4 fields  </w:t>
            </w:r>
          </w:p>
        </w:tc>
        <w:tc>
          <w:tcPr>
            <w:tcW w:w="18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96063E5" w14:textId="376B3D7A" w:rsidR="00E07AC5" w:rsidRPr="009547D6" w:rsidRDefault="00E07AC5" w:rsidP="00B225A9">
            <w:pPr>
              <w:rPr>
                <w:sz w:val="26"/>
                <w:szCs w:val="26"/>
              </w:rPr>
            </w:pPr>
            <w:r w:rsidRPr="009547D6">
              <w:rPr>
                <w:sz w:val="26"/>
                <w:szCs w:val="26"/>
              </w:rPr>
              <w:t xml:space="preserve">Display filed name is required change </w:t>
            </w:r>
            <w:proofErr w:type="gramStart"/>
            <w:r w:rsidRPr="009547D6">
              <w:rPr>
                <w:sz w:val="26"/>
                <w:szCs w:val="26"/>
              </w:rPr>
              <w:t>it’s</w:t>
            </w:r>
            <w:proofErr w:type="gramEnd"/>
            <w:r w:rsidRPr="009547D6">
              <w:rPr>
                <w:sz w:val="26"/>
                <w:szCs w:val="26"/>
              </w:rPr>
              <w:t xml:space="preserve"> background to red</w:t>
            </w:r>
          </w:p>
        </w:tc>
        <w:tc>
          <w:tcPr>
            <w:tcW w:w="18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1E4ECFB" w14:textId="16BCBB1F" w:rsidR="00E07AC5" w:rsidRPr="009547D6" w:rsidRDefault="00E07AC5" w:rsidP="00B225A9">
            <w:pPr>
              <w:rPr>
                <w:sz w:val="26"/>
                <w:szCs w:val="26"/>
              </w:rPr>
            </w:pPr>
            <w:r w:rsidRPr="009547D6">
              <w:rPr>
                <w:sz w:val="26"/>
                <w:szCs w:val="26"/>
              </w:rPr>
              <w:t xml:space="preserve">As </w:t>
            </w:r>
            <w:proofErr w:type="gramStart"/>
            <w:r w:rsidRPr="009547D6">
              <w:rPr>
                <w:sz w:val="26"/>
                <w:szCs w:val="26"/>
              </w:rPr>
              <w:t>expected</w:t>
            </w:r>
            <w:proofErr w:type="gramEnd"/>
            <w:r w:rsidRPr="009547D6">
              <w:rPr>
                <w:sz w:val="26"/>
                <w:szCs w:val="26"/>
              </w:rPr>
              <w:t xml:space="preserve"> </w:t>
            </w:r>
          </w:p>
        </w:tc>
        <w:tc>
          <w:tcPr>
            <w:tcW w:w="18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6643A24" w14:textId="10734E5E" w:rsidR="00E07AC5" w:rsidRPr="009547D6" w:rsidRDefault="00E07AC5" w:rsidP="00B225A9">
            <w:pPr>
              <w:rPr>
                <w:sz w:val="26"/>
                <w:szCs w:val="26"/>
              </w:rPr>
            </w:pPr>
            <w:r w:rsidRPr="009547D6">
              <w:rPr>
                <w:sz w:val="26"/>
                <w:szCs w:val="26"/>
              </w:rPr>
              <w:t>Pass</w:t>
            </w:r>
          </w:p>
        </w:tc>
        <w:tc>
          <w:tcPr>
            <w:tcW w:w="18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E175290" w14:textId="38450FA4" w:rsidR="00E07AC5" w:rsidRPr="009547D6" w:rsidRDefault="00E07AC5" w:rsidP="00B225A9">
            <w:pPr>
              <w:rPr>
                <w:sz w:val="26"/>
                <w:szCs w:val="26"/>
              </w:rPr>
            </w:pPr>
            <w:r w:rsidRPr="009547D6">
              <w:rPr>
                <w:sz w:val="26"/>
                <w:szCs w:val="26"/>
              </w:rPr>
              <w:t>N/A</w:t>
            </w:r>
          </w:p>
        </w:tc>
      </w:tr>
      <w:tr w:rsidR="00E07AC5" w:rsidRPr="009547D6" w14:paraId="4C030F81" w14:textId="77777777" w:rsidTr="00B225A9">
        <w:tc>
          <w:tcPr>
            <w:tcW w:w="18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5C07D2E" w14:textId="24FDE920" w:rsidR="00E07AC5" w:rsidRPr="009547D6" w:rsidRDefault="00E07AC5" w:rsidP="00B225A9">
            <w:pPr>
              <w:rPr>
                <w:sz w:val="26"/>
                <w:szCs w:val="26"/>
              </w:rPr>
            </w:pPr>
            <w:r w:rsidRPr="009547D6">
              <w:rPr>
                <w:sz w:val="26"/>
                <w:szCs w:val="26"/>
              </w:rPr>
              <w:t xml:space="preserve">Fill </w:t>
            </w:r>
            <w:proofErr w:type="gramStart"/>
            <w:r w:rsidRPr="009547D6">
              <w:rPr>
                <w:sz w:val="26"/>
                <w:szCs w:val="26"/>
              </w:rPr>
              <w:t>1</w:t>
            </w:r>
            <w:proofErr w:type="gramEnd"/>
            <w:r w:rsidRPr="009547D6">
              <w:rPr>
                <w:sz w:val="26"/>
                <w:szCs w:val="26"/>
              </w:rPr>
              <w:t xml:space="preserve"> filed only </w:t>
            </w:r>
          </w:p>
        </w:tc>
        <w:tc>
          <w:tcPr>
            <w:tcW w:w="18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48F364F" w14:textId="7E55299C" w:rsidR="00E07AC5" w:rsidRPr="009547D6" w:rsidRDefault="00E07AC5" w:rsidP="00B225A9">
            <w:pPr>
              <w:rPr>
                <w:sz w:val="26"/>
                <w:szCs w:val="26"/>
              </w:rPr>
            </w:pPr>
            <w:r w:rsidRPr="009547D6">
              <w:rPr>
                <w:sz w:val="26"/>
                <w:szCs w:val="26"/>
              </w:rPr>
              <w:t xml:space="preserve">Display filed name is required change </w:t>
            </w:r>
            <w:proofErr w:type="gramStart"/>
            <w:r w:rsidRPr="009547D6">
              <w:rPr>
                <w:sz w:val="26"/>
                <w:szCs w:val="26"/>
              </w:rPr>
              <w:t>it’s</w:t>
            </w:r>
            <w:proofErr w:type="gramEnd"/>
            <w:r w:rsidRPr="009547D6">
              <w:rPr>
                <w:sz w:val="26"/>
                <w:szCs w:val="26"/>
              </w:rPr>
              <w:t xml:space="preserve"> background to red</w:t>
            </w:r>
          </w:p>
        </w:tc>
        <w:tc>
          <w:tcPr>
            <w:tcW w:w="18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523646C" w14:textId="67E7BCF7" w:rsidR="00E07AC5" w:rsidRPr="009547D6" w:rsidRDefault="00E07AC5" w:rsidP="00B225A9">
            <w:pPr>
              <w:rPr>
                <w:sz w:val="26"/>
                <w:szCs w:val="26"/>
              </w:rPr>
            </w:pPr>
            <w:r w:rsidRPr="009547D6">
              <w:rPr>
                <w:sz w:val="26"/>
                <w:szCs w:val="26"/>
              </w:rPr>
              <w:t xml:space="preserve">As </w:t>
            </w:r>
            <w:proofErr w:type="gramStart"/>
            <w:r w:rsidRPr="009547D6">
              <w:rPr>
                <w:sz w:val="26"/>
                <w:szCs w:val="26"/>
              </w:rPr>
              <w:t>expected</w:t>
            </w:r>
            <w:proofErr w:type="gramEnd"/>
          </w:p>
        </w:tc>
        <w:tc>
          <w:tcPr>
            <w:tcW w:w="18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9D0300C" w14:textId="5ECA05F1" w:rsidR="00E07AC5" w:rsidRPr="009547D6" w:rsidRDefault="00E07AC5" w:rsidP="00B225A9">
            <w:pPr>
              <w:rPr>
                <w:sz w:val="26"/>
                <w:szCs w:val="26"/>
              </w:rPr>
            </w:pPr>
            <w:r w:rsidRPr="009547D6">
              <w:rPr>
                <w:sz w:val="26"/>
                <w:szCs w:val="26"/>
              </w:rPr>
              <w:t>Pass</w:t>
            </w:r>
          </w:p>
        </w:tc>
        <w:tc>
          <w:tcPr>
            <w:tcW w:w="18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2CFE14D" w14:textId="19DCA676" w:rsidR="00E07AC5" w:rsidRPr="009547D6" w:rsidRDefault="00E07AC5" w:rsidP="00B225A9">
            <w:pPr>
              <w:rPr>
                <w:sz w:val="26"/>
                <w:szCs w:val="26"/>
              </w:rPr>
            </w:pPr>
            <w:r w:rsidRPr="009547D6">
              <w:rPr>
                <w:sz w:val="26"/>
                <w:szCs w:val="26"/>
              </w:rPr>
              <w:t>N/A</w:t>
            </w:r>
          </w:p>
        </w:tc>
      </w:tr>
    </w:tbl>
    <w:p w14:paraId="3CB46351" w14:textId="420E3F47" w:rsidR="00C30739" w:rsidRPr="009547D6" w:rsidRDefault="00C30739">
      <w:pPr>
        <w:rPr>
          <w:sz w:val="26"/>
          <w:szCs w:val="26"/>
        </w:rPr>
      </w:pPr>
    </w:p>
    <w:tbl>
      <w:tblPr>
        <w:tblW w:w="933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60"/>
        <w:gridCol w:w="915"/>
        <w:gridCol w:w="945"/>
        <w:gridCol w:w="1860"/>
        <w:gridCol w:w="1860"/>
        <w:gridCol w:w="1890"/>
      </w:tblGrid>
      <w:tr w:rsidR="00C30739" w:rsidRPr="00C30739" w14:paraId="45E1BABB" w14:textId="77777777" w:rsidTr="00C30739">
        <w:tc>
          <w:tcPr>
            <w:tcW w:w="277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/>
            <w:hideMark/>
          </w:tcPr>
          <w:p w14:paraId="3FCC5FB6" w14:textId="77777777" w:rsidR="00C30739" w:rsidRPr="00C30739" w:rsidRDefault="00C30739" w:rsidP="00C30739">
            <w:pPr>
              <w:rPr>
                <w:sz w:val="26"/>
                <w:szCs w:val="26"/>
              </w:rPr>
            </w:pPr>
            <w:r w:rsidRPr="00C30739">
              <w:rPr>
                <w:b/>
                <w:bCs/>
                <w:sz w:val="26"/>
                <w:szCs w:val="26"/>
                <w:lang w:val="en-US"/>
              </w:rPr>
              <w:t>Project: </w:t>
            </w:r>
            <w:r w:rsidRPr="00C30739">
              <w:rPr>
                <w:sz w:val="26"/>
                <w:szCs w:val="26"/>
              </w:rPr>
              <w:t> </w:t>
            </w:r>
          </w:p>
        </w:tc>
        <w:tc>
          <w:tcPr>
            <w:tcW w:w="6555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E809506" w14:textId="77777777" w:rsidR="00C30739" w:rsidRPr="00C30739" w:rsidRDefault="00C30739" w:rsidP="00C30739">
            <w:pPr>
              <w:rPr>
                <w:sz w:val="26"/>
                <w:szCs w:val="26"/>
              </w:rPr>
            </w:pPr>
            <w:r w:rsidRPr="00C30739">
              <w:rPr>
                <w:sz w:val="26"/>
                <w:szCs w:val="26"/>
              </w:rPr>
              <w:t xml:space="preserve"> Dark Engines library </w:t>
            </w:r>
          </w:p>
        </w:tc>
      </w:tr>
      <w:tr w:rsidR="00C30739" w:rsidRPr="00C30739" w14:paraId="492D713C" w14:textId="77777777" w:rsidTr="00C30739">
        <w:tc>
          <w:tcPr>
            <w:tcW w:w="277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/>
            <w:hideMark/>
          </w:tcPr>
          <w:p w14:paraId="7FC57092" w14:textId="77777777" w:rsidR="00C30739" w:rsidRPr="00C30739" w:rsidRDefault="00C30739" w:rsidP="00C30739">
            <w:pPr>
              <w:rPr>
                <w:sz w:val="26"/>
                <w:szCs w:val="26"/>
              </w:rPr>
            </w:pPr>
            <w:r w:rsidRPr="00C30739">
              <w:rPr>
                <w:b/>
                <w:bCs/>
                <w:sz w:val="26"/>
                <w:szCs w:val="26"/>
                <w:lang w:val="en-US"/>
              </w:rPr>
              <w:t>Author: </w:t>
            </w:r>
            <w:r w:rsidRPr="00C30739">
              <w:rPr>
                <w:sz w:val="26"/>
                <w:szCs w:val="26"/>
              </w:rPr>
              <w:t> </w:t>
            </w:r>
          </w:p>
        </w:tc>
        <w:tc>
          <w:tcPr>
            <w:tcW w:w="6555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47C8CAB" w14:textId="77777777" w:rsidR="00C30739" w:rsidRPr="00C30739" w:rsidRDefault="00C30739" w:rsidP="00C30739">
            <w:pPr>
              <w:rPr>
                <w:sz w:val="26"/>
                <w:szCs w:val="26"/>
              </w:rPr>
            </w:pPr>
            <w:r w:rsidRPr="00C30739">
              <w:rPr>
                <w:sz w:val="26"/>
                <w:szCs w:val="26"/>
              </w:rPr>
              <w:t xml:space="preserve"> John muller </w:t>
            </w:r>
          </w:p>
        </w:tc>
      </w:tr>
      <w:tr w:rsidR="00C30739" w:rsidRPr="00C30739" w14:paraId="417C2349" w14:textId="77777777" w:rsidTr="00C30739">
        <w:tc>
          <w:tcPr>
            <w:tcW w:w="277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/>
            <w:hideMark/>
          </w:tcPr>
          <w:p w14:paraId="6F5DE0F6" w14:textId="77777777" w:rsidR="00C30739" w:rsidRPr="00C30739" w:rsidRDefault="00C30739" w:rsidP="00C30739">
            <w:pPr>
              <w:rPr>
                <w:sz w:val="26"/>
                <w:szCs w:val="26"/>
              </w:rPr>
            </w:pPr>
            <w:r w:rsidRPr="00C30739">
              <w:rPr>
                <w:b/>
                <w:bCs/>
                <w:sz w:val="26"/>
                <w:szCs w:val="26"/>
                <w:lang w:val="en-US"/>
              </w:rPr>
              <w:t>Test Case number: </w:t>
            </w:r>
            <w:r w:rsidRPr="00C30739">
              <w:rPr>
                <w:sz w:val="26"/>
                <w:szCs w:val="26"/>
              </w:rPr>
              <w:t> </w:t>
            </w:r>
          </w:p>
        </w:tc>
        <w:tc>
          <w:tcPr>
            <w:tcW w:w="6555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F8C3938" w14:textId="77777777" w:rsidR="00C30739" w:rsidRPr="00C30739" w:rsidRDefault="00C30739" w:rsidP="00C30739">
            <w:pPr>
              <w:rPr>
                <w:sz w:val="26"/>
                <w:szCs w:val="26"/>
              </w:rPr>
            </w:pPr>
            <w:r w:rsidRPr="00C30739">
              <w:rPr>
                <w:sz w:val="26"/>
                <w:szCs w:val="26"/>
              </w:rPr>
              <w:t xml:space="preserve"> 2 </w:t>
            </w:r>
          </w:p>
        </w:tc>
      </w:tr>
      <w:tr w:rsidR="00C30739" w:rsidRPr="00C30739" w14:paraId="4AFA3F96" w14:textId="77777777" w:rsidTr="00C30739">
        <w:tc>
          <w:tcPr>
            <w:tcW w:w="277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/>
            <w:hideMark/>
          </w:tcPr>
          <w:p w14:paraId="526290CB" w14:textId="77777777" w:rsidR="00C30739" w:rsidRPr="00C30739" w:rsidRDefault="00C30739" w:rsidP="00C30739">
            <w:pPr>
              <w:rPr>
                <w:sz w:val="26"/>
                <w:szCs w:val="26"/>
              </w:rPr>
            </w:pPr>
            <w:r w:rsidRPr="00C30739">
              <w:rPr>
                <w:b/>
                <w:bCs/>
                <w:sz w:val="26"/>
                <w:szCs w:val="26"/>
                <w:lang w:val="en-US"/>
              </w:rPr>
              <w:t>Test Case Title: </w:t>
            </w:r>
            <w:r w:rsidRPr="00C30739">
              <w:rPr>
                <w:sz w:val="26"/>
                <w:szCs w:val="26"/>
              </w:rPr>
              <w:t> </w:t>
            </w:r>
          </w:p>
        </w:tc>
        <w:tc>
          <w:tcPr>
            <w:tcW w:w="6555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A599D74" w14:textId="0914FB4B" w:rsidR="00C30739" w:rsidRPr="00C30739" w:rsidRDefault="00C30739" w:rsidP="00C30739">
            <w:pPr>
              <w:rPr>
                <w:sz w:val="26"/>
                <w:szCs w:val="26"/>
              </w:rPr>
            </w:pPr>
            <w:r w:rsidRPr="00C30739">
              <w:rPr>
                <w:sz w:val="26"/>
                <w:szCs w:val="26"/>
              </w:rPr>
              <w:t xml:space="preserve"> Test validation form </w:t>
            </w:r>
            <w:r w:rsidR="00F24075" w:rsidRPr="009547D6">
              <w:rPr>
                <w:sz w:val="26"/>
                <w:szCs w:val="26"/>
              </w:rPr>
              <w:t>(</w:t>
            </w:r>
            <w:proofErr w:type="spellStart"/>
            <w:r w:rsidR="00F24075" w:rsidRPr="009547D6">
              <w:rPr>
                <w:sz w:val="26"/>
                <w:szCs w:val="26"/>
              </w:rPr>
              <w:t>Jq</w:t>
            </w:r>
            <w:proofErr w:type="spellEnd"/>
          </w:p>
        </w:tc>
      </w:tr>
      <w:tr w:rsidR="00C30739" w:rsidRPr="00C30739" w14:paraId="045F1DFB" w14:textId="77777777" w:rsidTr="00C30739">
        <w:tc>
          <w:tcPr>
            <w:tcW w:w="277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/>
            <w:hideMark/>
          </w:tcPr>
          <w:p w14:paraId="7D662C2A" w14:textId="77777777" w:rsidR="00C30739" w:rsidRPr="00C30739" w:rsidRDefault="00C30739" w:rsidP="00C30739">
            <w:pPr>
              <w:rPr>
                <w:sz w:val="26"/>
                <w:szCs w:val="26"/>
              </w:rPr>
            </w:pPr>
            <w:r w:rsidRPr="00C30739">
              <w:rPr>
                <w:b/>
                <w:bCs/>
                <w:sz w:val="26"/>
                <w:szCs w:val="26"/>
                <w:lang w:val="en-US"/>
              </w:rPr>
              <w:t>Test Case Description:</w:t>
            </w:r>
            <w:r w:rsidRPr="00C30739">
              <w:rPr>
                <w:sz w:val="26"/>
                <w:szCs w:val="26"/>
              </w:rPr>
              <w:t> </w:t>
            </w:r>
          </w:p>
        </w:tc>
        <w:tc>
          <w:tcPr>
            <w:tcW w:w="6555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3B93CD2" w14:textId="77777777" w:rsidR="00C30739" w:rsidRPr="00C30739" w:rsidRDefault="00C30739" w:rsidP="00C30739">
            <w:pPr>
              <w:rPr>
                <w:sz w:val="26"/>
                <w:szCs w:val="26"/>
              </w:rPr>
            </w:pPr>
            <w:r w:rsidRPr="00C30739">
              <w:rPr>
                <w:sz w:val="26"/>
                <w:szCs w:val="26"/>
              </w:rPr>
              <w:t xml:space="preserve"> When page loads should fetch a book API that displays the page products  </w:t>
            </w:r>
          </w:p>
        </w:tc>
      </w:tr>
      <w:tr w:rsidR="00C30739" w:rsidRPr="00C30739" w14:paraId="3707C395" w14:textId="77777777" w:rsidTr="00C30739">
        <w:tc>
          <w:tcPr>
            <w:tcW w:w="18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/>
            <w:hideMark/>
          </w:tcPr>
          <w:p w14:paraId="500DE9EB" w14:textId="77777777" w:rsidR="00C30739" w:rsidRPr="00C30739" w:rsidRDefault="00C30739" w:rsidP="00C30739">
            <w:pPr>
              <w:rPr>
                <w:sz w:val="26"/>
                <w:szCs w:val="26"/>
              </w:rPr>
            </w:pPr>
            <w:r w:rsidRPr="00C30739">
              <w:rPr>
                <w:b/>
                <w:bCs/>
                <w:sz w:val="26"/>
                <w:szCs w:val="26"/>
                <w:lang w:val="en-US"/>
              </w:rPr>
              <w:lastRenderedPageBreak/>
              <w:t>Steps </w:t>
            </w:r>
            <w:r w:rsidRPr="00C30739">
              <w:rPr>
                <w:sz w:val="26"/>
                <w:szCs w:val="26"/>
              </w:rPr>
              <w:t> </w:t>
            </w:r>
          </w:p>
          <w:p w14:paraId="40D3BE01" w14:textId="77777777" w:rsidR="00C30739" w:rsidRPr="00C30739" w:rsidRDefault="00C30739" w:rsidP="00C30739">
            <w:pPr>
              <w:rPr>
                <w:sz w:val="26"/>
                <w:szCs w:val="26"/>
              </w:rPr>
            </w:pPr>
            <w:r w:rsidRPr="00C30739">
              <w:rPr>
                <w:b/>
                <w:bCs/>
                <w:sz w:val="26"/>
                <w:szCs w:val="26"/>
                <w:lang w:val="en-US"/>
              </w:rPr>
              <w:t>Performed</w:t>
            </w:r>
            <w:r w:rsidRPr="00C30739">
              <w:rPr>
                <w:sz w:val="26"/>
                <w:szCs w:val="26"/>
              </w:rPr>
              <w:t> </w:t>
            </w:r>
          </w:p>
        </w:tc>
        <w:tc>
          <w:tcPr>
            <w:tcW w:w="18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/>
            <w:hideMark/>
          </w:tcPr>
          <w:p w14:paraId="162CF9D8" w14:textId="77777777" w:rsidR="00C30739" w:rsidRPr="00C30739" w:rsidRDefault="00C30739" w:rsidP="00C30739">
            <w:pPr>
              <w:rPr>
                <w:sz w:val="26"/>
                <w:szCs w:val="26"/>
              </w:rPr>
            </w:pPr>
            <w:r w:rsidRPr="00C30739">
              <w:rPr>
                <w:b/>
                <w:bCs/>
                <w:sz w:val="26"/>
                <w:szCs w:val="26"/>
                <w:lang w:val="en-US"/>
              </w:rPr>
              <w:t>Expected outcome</w:t>
            </w:r>
            <w:r w:rsidRPr="00C30739">
              <w:rPr>
                <w:sz w:val="26"/>
                <w:szCs w:val="26"/>
              </w:rPr>
              <w:t> </w:t>
            </w:r>
          </w:p>
        </w:tc>
        <w:tc>
          <w:tcPr>
            <w:tcW w:w="18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/>
            <w:hideMark/>
          </w:tcPr>
          <w:p w14:paraId="56797FE6" w14:textId="77777777" w:rsidR="00C30739" w:rsidRPr="00C30739" w:rsidRDefault="00C30739" w:rsidP="00C30739">
            <w:pPr>
              <w:rPr>
                <w:sz w:val="26"/>
                <w:szCs w:val="26"/>
              </w:rPr>
            </w:pPr>
            <w:r w:rsidRPr="00C30739">
              <w:rPr>
                <w:b/>
                <w:bCs/>
                <w:sz w:val="26"/>
                <w:szCs w:val="26"/>
                <w:lang w:val="en-US"/>
              </w:rPr>
              <w:t>Actual </w:t>
            </w:r>
            <w:r w:rsidRPr="00C30739">
              <w:rPr>
                <w:sz w:val="26"/>
                <w:szCs w:val="26"/>
              </w:rPr>
              <w:t> </w:t>
            </w:r>
          </w:p>
          <w:p w14:paraId="0E2C8FBF" w14:textId="77777777" w:rsidR="00C30739" w:rsidRPr="00C30739" w:rsidRDefault="00C30739" w:rsidP="00C30739">
            <w:pPr>
              <w:rPr>
                <w:sz w:val="26"/>
                <w:szCs w:val="26"/>
              </w:rPr>
            </w:pPr>
            <w:r w:rsidRPr="00C30739">
              <w:rPr>
                <w:b/>
                <w:bCs/>
                <w:sz w:val="26"/>
                <w:szCs w:val="26"/>
                <w:lang w:val="en-US"/>
              </w:rPr>
              <w:t>outcome</w:t>
            </w:r>
            <w:r w:rsidRPr="00C30739">
              <w:rPr>
                <w:sz w:val="26"/>
                <w:szCs w:val="26"/>
              </w:rPr>
              <w:t> </w:t>
            </w:r>
          </w:p>
        </w:tc>
        <w:tc>
          <w:tcPr>
            <w:tcW w:w="18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/>
            <w:hideMark/>
          </w:tcPr>
          <w:p w14:paraId="5E934928" w14:textId="77777777" w:rsidR="00C30739" w:rsidRPr="00C30739" w:rsidRDefault="00C30739" w:rsidP="00C30739">
            <w:pPr>
              <w:rPr>
                <w:sz w:val="26"/>
                <w:szCs w:val="26"/>
              </w:rPr>
            </w:pPr>
            <w:r w:rsidRPr="00C30739">
              <w:rPr>
                <w:b/>
                <w:bCs/>
                <w:sz w:val="26"/>
                <w:szCs w:val="26"/>
                <w:lang w:val="en-US"/>
              </w:rPr>
              <w:t>Result (Pass/Fail) </w:t>
            </w:r>
            <w:r w:rsidRPr="00C30739">
              <w:rPr>
                <w:sz w:val="26"/>
                <w:szCs w:val="26"/>
              </w:rPr>
              <w:t> </w:t>
            </w:r>
          </w:p>
        </w:tc>
        <w:tc>
          <w:tcPr>
            <w:tcW w:w="18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/>
            <w:hideMark/>
          </w:tcPr>
          <w:p w14:paraId="536A7B44" w14:textId="77777777" w:rsidR="00C30739" w:rsidRPr="00C30739" w:rsidRDefault="00C30739" w:rsidP="00C30739">
            <w:pPr>
              <w:rPr>
                <w:sz w:val="26"/>
                <w:szCs w:val="26"/>
              </w:rPr>
            </w:pPr>
            <w:r w:rsidRPr="00C30739">
              <w:rPr>
                <w:b/>
                <w:bCs/>
                <w:sz w:val="26"/>
                <w:szCs w:val="26"/>
                <w:lang w:val="en-US"/>
              </w:rPr>
              <w:t>Further comments</w:t>
            </w:r>
            <w:r w:rsidRPr="00C30739">
              <w:rPr>
                <w:sz w:val="26"/>
                <w:szCs w:val="26"/>
              </w:rPr>
              <w:t> </w:t>
            </w:r>
          </w:p>
        </w:tc>
      </w:tr>
      <w:tr w:rsidR="00C30739" w:rsidRPr="00C30739" w14:paraId="6868AB84" w14:textId="77777777" w:rsidTr="00C30739">
        <w:tc>
          <w:tcPr>
            <w:tcW w:w="18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FE709D7" w14:textId="77777777" w:rsidR="00C30739" w:rsidRPr="00C30739" w:rsidRDefault="00C30739" w:rsidP="00C30739">
            <w:pPr>
              <w:rPr>
                <w:sz w:val="26"/>
                <w:szCs w:val="26"/>
              </w:rPr>
            </w:pPr>
            <w:r w:rsidRPr="00C30739">
              <w:rPr>
                <w:sz w:val="26"/>
                <w:szCs w:val="26"/>
              </w:rPr>
              <w:t> </w:t>
            </w:r>
          </w:p>
        </w:tc>
        <w:tc>
          <w:tcPr>
            <w:tcW w:w="18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D71475D" w14:textId="77777777" w:rsidR="00C30739" w:rsidRPr="00C30739" w:rsidRDefault="00C30739" w:rsidP="00C30739">
            <w:pPr>
              <w:rPr>
                <w:sz w:val="26"/>
                <w:szCs w:val="26"/>
              </w:rPr>
            </w:pPr>
            <w:r w:rsidRPr="00C30739">
              <w:rPr>
                <w:sz w:val="26"/>
                <w:szCs w:val="26"/>
              </w:rPr>
              <w:t> </w:t>
            </w:r>
          </w:p>
        </w:tc>
        <w:tc>
          <w:tcPr>
            <w:tcW w:w="18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DCB6E7D" w14:textId="77777777" w:rsidR="00C30739" w:rsidRPr="00C30739" w:rsidRDefault="00C30739" w:rsidP="00C30739">
            <w:pPr>
              <w:rPr>
                <w:sz w:val="26"/>
                <w:szCs w:val="26"/>
              </w:rPr>
            </w:pPr>
            <w:r w:rsidRPr="00C30739">
              <w:rPr>
                <w:sz w:val="26"/>
                <w:szCs w:val="26"/>
              </w:rPr>
              <w:t> </w:t>
            </w:r>
          </w:p>
        </w:tc>
        <w:tc>
          <w:tcPr>
            <w:tcW w:w="18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05A71A0" w14:textId="77777777" w:rsidR="00C30739" w:rsidRPr="00C30739" w:rsidRDefault="00C30739" w:rsidP="00C30739">
            <w:pPr>
              <w:rPr>
                <w:sz w:val="26"/>
                <w:szCs w:val="26"/>
              </w:rPr>
            </w:pPr>
            <w:r w:rsidRPr="00C30739">
              <w:rPr>
                <w:sz w:val="26"/>
                <w:szCs w:val="26"/>
              </w:rPr>
              <w:t> </w:t>
            </w:r>
          </w:p>
        </w:tc>
        <w:tc>
          <w:tcPr>
            <w:tcW w:w="18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8C5D427" w14:textId="77777777" w:rsidR="00C30739" w:rsidRPr="00C30739" w:rsidRDefault="00C30739" w:rsidP="00C30739">
            <w:pPr>
              <w:rPr>
                <w:sz w:val="26"/>
                <w:szCs w:val="26"/>
              </w:rPr>
            </w:pPr>
            <w:r w:rsidRPr="00C30739">
              <w:rPr>
                <w:sz w:val="26"/>
                <w:szCs w:val="26"/>
              </w:rPr>
              <w:t> </w:t>
            </w:r>
          </w:p>
        </w:tc>
      </w:tr>
      <w:tr w:rsidR="00C30739" w:rsidRPr="00C30739" w14:paraId="2CB97C89" w14:textId="77777777" w:rsidTr="00C30739">
        <w:tc>
          <w:tcPr>
            <w:tcW w:w="277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/>
            <w:hideMark/>
          </w:tcPr>
          <w:p w14:paraId="4D6C307F" w14:textId="180B85A3" w:rsidR="00C30739" w:rsidRPr="00C30739" w:rsidRDefault="00C30739" w:rsidP="00C30739">
            <w:pPr>
              <w:rPr>
                <w:sz w:val="26"/>
                <w:szCs w:val="26"/>
              </w:rPr>
            </w:pPr>
            <w:r w:rsidRPr="00C30739">
              <w:rPr>
                <w:b/>
                <w:bCs/>
                <w:sz w:val="26"/>
                <w:szCs w:val="26"/>
                <w:lang w:val="en-US"/>
              </w:rPr>
              <w:t>Project: </w:t>
            </w:r>
            <w:r w:rsidRPr="00C30739">
              <w:rPr>
                <w:sz w:val="26"/>
                <w:szCs w:val="26"/>
              </w:rPr>
              <w:t> </w:t>
            </w:r>
          </w:p>
        </w:tc>
        <w:tc>
          <w:tcPr>
            <w:tcW w:w="6555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A8D6070" w14:textId="77777777" w:rsidR="00C30739" w:rsidRPr="00C30739" w:rsidRDefault="00C30739" w:rsidP="00C30739">
            <w:pPr>
              <w:rPr>
                <w:sz w:val="26"/>
                <w:szCs w:val="26"/>
              </w:rPr>
            </w:pPr>
            <w:r w:rsidRPr="00C30739">
              <w:rPr>
                <w:sz w:val="26"/>
                <w:szCs w:val="26"/>
              </w:rPr>
              <w:t xml:space="preserve"> Dark Engines library </w:t>
            </w:r>
          </w:p>
        </w:tc>
      </w:tr>
      <w:tr w:rsidR="00C30739" w:rsidRPr="00C30739" w14:paraId="05323005" w14:textId="77777777" w:rsidTr="00C30739">
        <w:tc>
          <w:tcPr>
            <w:tcW w:w="277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/>
            <w:hideMark/>
          </w:tcPr>
          <w:p w14:paraId="62EB510F" w14:textId="77777777" w:rsidR="00C30739" w:rsidRPr="00C30739" w:rsidRDefault="00C30739" w:rsidP="00C30739">
            <w:pPr>
              <w:rPr>
                <w:sz w:val="26"/>
                <w:szCs w:val="26"/>
              </w:rPr>
            </w:pPr>
            <w:r w:rsidRPr="00C30739">
              <w:rPr>
                <w:b/>
                <w:bCs/>
                <w:sz w:val="26"/>
                <w:szCs w:val="26"/>
                <w:lang w:val="en-US"/>
              </w:rPr>
              <w:t>Author: </w:t>
            </w:r>
            <w:r w:rsidRPr="00C30739">
              <w:rPr>
                <w:sz w:val="26"/>
                <w:szCs w:val="26"/>
              </w:rPr>
              <w:t> </w:t>
            </w:r>
          </w:p>
        </w:tc>
        <w:tc>
          <w:tcPr>
            <w:tcW w:w="6555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8919C9D" w14:textId="77777777" w:rsidR="00C30739" w:rsidRPr="00C30739" w:rsidRDefault="00C30739" w:rsidP="00C30739">
            <w:pPr>
              <w:rPr>
                <w:sz w:val="26"/>
                <w:szCs w:val="26"/>
              </w:rPr>
            </w:pPr>
            <w:r w:rsidRPr="00C30739">
              <w:rPr>
                <w:sz w:val="26"/>
                <w:szCs w:val="26"/>
              </w:rPr>
              <w:t xml:space="preserve"> John muller </w:t>
            </w:r>
          </w:p>
        </w:tc>
      </w:tr>
      <w:tr w:rsidR="00C30739" w:rsidRPr="00C30739" w14:paraId="31A56B39" w14:textId="77777777" w:rsidTr="00C30739">
        <w:tc>
          <w:tcPr>
            <w:tcW w:w="277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/>
            <w:hideMark/>
          </w:tcPr>
          <w:p w14:paraId="7168E264" w14:textId="77777777" w:rsidR="00C30739" w:rsidRPr="00C30739" w:rsidRDefault="00C30739" w:rsidP="00C30739">
            <w:pPr>
              <w:rPr>
                <w:sz w:val="26"/>
                <w:szCs w:val="26"/>
              </w:rPr>
            </w:pPr>
            <w:r w:rsidRPr="00C30739">
              <w:rPr>
                <w:b/>
                <w:bCs/>
                <w:sz w:val="26"/>
                <w:szCs w:val="26"/>
                <w:lang w:val="en-US"/>
              </w:rPr>
              <w:t>Test Case number: </w:t>
            </w:r>
            <w:r w:rsidRPr="00C30739">
              <w:rPr>
                <w:sz w:val="26"/>
                <w:szCs w:val="26"/>
              </w:rPr>
              <w:t> </w:t>
            </w:r>
          </w:p>
        </w:tc>
        <w:tc>
          <w:tcPr>
            <w:tcW w:w="6555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FC20778" w14:textId="16237EF9" w:rsidR="00C30739" w:rsidRPr="00C30739" w:rsidRDefault="00C30739" w:rsidP="00C30739">
            <w:pPr>
              <w:rPr>
                <w:sz w:val="26"/>
                <w:szCs w:val="26"/>
              </w:rPr>
            </w:pPr>
            <w:r w:rsidRPr="00C30739">
              <w:rPr>
                <w:sz w:val="26"/>
                <w:szCs w:val="26"/>
              </w:rPr>
              <w:t> </w:t>
            </w:r>
            <w:r w:rsidRPr="009547D6">
              <w:rPr>
                <w:sz w:val="26"/>
                <w:szCs w:val="26"/>
              </w:rPr>
              <w:t>4</w:t>
            </w:r>
          </w:p>
        </w:tc>
      </w:tr>
      <w:tr w:rsidR="00C30739" w:rsidRPr="00C30739" w14:paraId="0C28F2F8" w14:textId="77777777" w:rsidTr="00C30739">
        <w:tc>
          <w:tcPr>
            <w:tcW w:w="277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/>
            <w:hideMark/>
          </w:tcPr>
          <w:p w14:paraId="320F4160" w14:textId="77777777" w:rsidR="00C30739" w:rsidRPr="00C30739" w:rsidRDefault="00C30739" w:rsidP="00C30739">
            <w:pPr>
              <w:rPr>
                <w:sz w:val="26"/>
                <w:szCs w:val="26"/>
              </w:rPr>
            </w:pPr>
            <w:r w:rsidRPr="00C30739">
              <w:rPr>
                <w:b/>
                <w:bCs/>
                <w:sz w:val="26"/>
                <w:szCs w:val="26"/>
                <w:lang w:val="en-US"/>
              </w:rPr>
              <w:t>Test Case Title: </w:t>
            </w:r>
            <w:r w:rsidRPr="00C30739">
              <w:rPr>
                <w:sz w:val="26"/>
                <w:szCs w:val="26"/>
              </w:rPr>
              <w:t> </w:t>
            </w:r>
          </w:p>
        </w:tc>
        <w:tc>
          <w:tcPr>
            <w:tcW w:w="6555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E4BC749" w14:textId="56B4662A" w:rsidR="00C30739" w:rsidRPr="00C30739" w:rsidRDefault="00C30739" w:rsidP="00C30739">
            <w:pPr>
              <w:rPr>
                <w:sz w:val="26"/>
                <w:szCs w:val="26"/>
              </w:rPr>
            </w:pPr>
            <w:r w:rsidRPr="00C30739">
              <w:rPr>
                <w:sz w:val="26"/>
                <w:szCs w:val="26"/>
              </w:rPr>
              <w:t> </w:t>
            </w:r>
            <w:r w:rsidRPr="009547D6">
              <w:rPr>
                <w:sz w:val="26"/>
                <w:szCs w:val="26"/>
              </w:rPr>
              <w:t xml:space="preserve">Custom alert function </w:t>
            </w:r>
            <w:r w:rsidRPr="00C30739">
              <w:rPr>
                <w:sz w:val="26"/>
                <w:szCs w:val="26"/>
              </w:rPr>
              <w:t xml:space="preserve"> </w:t>
            </w:r>
          </w:p>
        </w:tc>
      </w:tr>
      <w:tr w:rsidR="00C30739" w:rsidRPr="00C30739" w14:paraId="2CAAB954" w14:textId="77777777" w:rsidTr="00C30739">
        <w:tc>
          <w:tcPr>
            <w:tcW w:w="277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/>
            <w:hideMark/>
          </w:tcPr>
          <w:p w14:paraId="19FDD775" w14:textId="77777777" w:rsidR="00C30739" w:rsidRPr="00C30739" w:rsidRDefault="00C30739" w:rsidP="00C30739">
            <w:pPr>
              <w:rPr>
                <w:sz w:val="26"/>
                <w:szCs w:val="26"/>
              </w:rPr>
            </w:pPr>
            <w:r w:rsidRPr="00C30739">
              <w:rPr>
                <w:b/>
                <w:bCs/>
                <w:sz w:val="26"/>
                <w:szCs w:val="26"/>
                <w:lang w:val="en-US"/>
              </w:rPr>
              <w:t>Test Case Description:</w:t>
            </w:r>
            <w:r w:rsidRPr="00C30739">
              <w:rPr>
                <w:sz w:val="26"/>
                <w:szCs w:val="26"/>
              </w:rPr>
              <w:t> </w:t>
            </w:r>
          </w:p>
        </w:tc>
        <w:tc>
          <w:tcPr>
            <w:tcW w:w="6555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A3F624B" w14:textId="0B376429" w:rsidR="00C30739" w:rsidRPr="00C30739" w:rsidRDefault="00C30739" w:rsidP="00C30739">
            <w:pPr>
              <w:rPr>
                <w:sz w:val="26"/>
                <w:szCs w:val="26"/>
              </w:rPr>
            </w:pPr>
            <w:r w:rsidRPr="009547D6">
              <w:rPr>
                <w:sz w:val="26"/>
                <w:szCs w:val="26"/>
              </w:rPr>
              <w:t xml:space="preserve">Alert a custom message pop up </w:t>
            </w:r>
          </w:p>
        </w:tc>
      </w:tr>
      <w:tr w:rsidR="00C30739" w:rsidRPr="00C30739" w14:paraId="40ABC139" w14:textId="77777777" w:rsidTr="00C30739">
        <w:tc>
          <w:tcPr>
            <w:tcW w:w="18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/>
            <w:hideMark/>
          </w:tcPr>
          <w:p w14:paraId="2C949C71" w14:textId="77777777" w:rsidR="00C30739" w:rsidRPr="00C30739" w:rsidRDefault="00C30739" w:rsidP="00C30739">
            <w:pPr>
              <w:rPr>
                <w:sz w:val="26"/>
                <w:szCs w:val="26"/>
              </w:rPr>
            </w:pPr>
            <w:r w:rsidRPr="00C30739">
              <w:rPr>
                <w:b/>
                <w:bCs/>
                <w:sz w:val="26"/>
                <w:szCs w:val="26"/>
                <w:lang w:val="en-US"/>
              </w:rPr>
              <w:t>Steps </w:t>
            </w:r>
            <w:r w:rsidRPr="00C30739">
              <w:rPr>
                <w:sz w:val="26"/>
                <w:szCs w:val="26"/>
              </w:rPr>
              <w:t> </w:t>
            </w:r>
          </w:p>
          <w:p w14:paraId="5C42551E" w14:textId="77777777" w:rsidR="00C30739" w:rsidRPr="00C30739" w:rsidRDefault="00C30739" w:rsidP="00C30739">
            <w:pPr>
              <w:rPr>
                <w:sz w:val="26"/>
                <w:szCs w:val="26"/>
              </w:rPr>
            </w:pPr>
            <w:r w:rsidRPr="00C30739">
              <w:rPr>
                <w:b/>
                <w:bCs/>
                <w:sz w:val="26"/>
                <w:szCs w:val="26"/>
                <w:lang w:val="en-US"/>
              </w:rPr>
              <w:t>Performed</w:t>
            </w:r>
            <w:r w:rsidRPr="00C30739">
              <w:rPr>
                <w:sz w:val="26"/>
                <w:szCs w:val="26"/>
              </w:rPr>
              <w:t> </w:t>
            </w:r>
          </w:p>
        </w:tc>
        <w:tc>
          <w:tcPr>
            <w:tcW w:w="18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/>
            <w:hideMark/>
          </w:tcPr>
          <w:p w14:paraId="77C85755" w14:textId="77777777" w:rsidR="00C30739" w:rsidRPr="00C30739" w:rsidRDefault="00C30739" w:rsidP="00C30739">
            <w:pPr>
              <w:rPr>
                <w:sz w:val="26"/>
                <w:szCs w:val="26"/>
              </w:rPr>
            </w:pPr>
            <w:r w:rsidRPr="00C30739">
              <w:rPr>
                <w:b/>
                <w:bCs/>
                <w:sz w:val="26"/>
                <w:szCs w:val="26"/>
                <w:lang w:val="en-US"/>
              </w:rPr>
              <w:t>Expected outcome</w:t>
            </w:r>
            <w:r w:rsidRPr="00C30739">
              <w:rPr>
                <w:sz w:val="26"/>
                <w:szCs w:val="26"/>
              </w:rPr>
              <w:t> </w:t>
            </w:r>
          </w:p>
        </w:tc>
        <w:tc>
          <w:tcPr>
            <w:tcW w:w="18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/>
            <w:hideMark/>
          </w:tcPr>
          <w:p w14:paraId="5BCB463F" w14:textId="77777777" w:rsidR="00C30739" w:rsidRPr="00C30739" w:rsidRDefault="00C30739" w:rsidP="00C30739">
            <w:pPr>
              <w:rPr>
                <w:sz w:val="26"/>
                <w:szCs w:val="26"/>
              </w:rPr>
            </w:pPr>
            <w:r w:rsidRPr="00C30739">
              <w:rPr>
                <w:b/>
                <w:bCs/>
                <w:sz w:val="26"/>
                <w:szCs w:val="26"/>
                <w:lang w:val="en-US"/>
              </w:rPr>
              <w:t>Actual </w:t>
            </w:r>
            <w:r w:rsidRPr="00C30739">
              <w:rPr>
                <w:sz w:val="26"/>
                <w:szCs w:val="26"/>
              </w:rPr>
              <w:t> </w:t>
            </w:r>
          </w:p>
          <w:p w14:paraId="2052CE28" w14:textId="77777777" w:rsidR="00C30739" w:rsidRPr="00C30739" w:rsidRDefault="00C30739" w:rsidP="00C30739">
            <w:pPr>
              <w:rPr>
                <w:sz w:val="26"/>
                <w:szCs w:val="26"/>
              </w:rPr>
            </w:pPr>
            <w:r w:rsidRPr="00C30739">
              <w:rPr>
                <w:b/>
                <w:bCs/>
                <w:sz w:val="26"/>
                <w:szCs w:val="26"/>
                <w:lang w:val="en-US"/>
              </w:rPr>
              <w:t>outcome</w:t>
            </w:r>
            <w:r w:rsidRPr="00C30739">
              <w:rPr>
                <w:sz w:val="26"/>
                <w:szCs w:val="26"/>
              </w:rPr>
              <w:t> </w:t>
            </w:r>
          </w:p>
        </w:tc>
        <w:tc>
          <w:tcPr>
            <w:tcW w:w="18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/>
            <w:hideMark/>
          </w:tcPr>
          <w:p w14:paraId="23BBA442" w14:textId="77777777" w:rsidR="00C30739" w:rsidRPr="00C30739" w:rsidRDefault="00C30739" w:rsidP="00C30739">
            <w:pPr>
              <w:rPr>
                <w:sz w:val="26"/>
                <w:szCs w:val="26"/>
              </w:rPr>
            </w:pPr>
            <w:r w:rsidRPr="00C30739">
              <w:rPr>
                <w:b/>
                <w:bCs/>
                <w:sz w:val="26"/>
                <w:szCs w:val="26"/>
                <w:lang w:val="en-US"/>
              </w:rPr>
              <w:t>Result (Pass/Fail) </w:t>
            </w:r>
            <w:r w:rsidRPr="00C30739">
              <w:rPr>
                <w:sz w:val="26"/>
                <w:szCs w:val="26"/>
              </w:rPr>
              <w:t> </w:t>
            </w:r>
          </w:p>
        </w:tc>
        <w:tc>
          <w:tcPr>
            <w:tcW w:w="18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BE5F1"/>
            <w:hideMark/>
          </w:tcPr>
          <w:p w14:paraId="709935A4" w14:textId="77777777" w:rsidR="00C30739" w:rsidRPr="00C30739" w:rsidRDefault="00C30739" w:rsidP="00C30739">
            <w:pPr>
              <w:rPr>
                <w:sz w:val="26"/>
                <w:szCs w:val="26"/>
              </w:rPr>
            </w:pPr>
            <w:r w:rsidRPr="00C30739">
              <w:rPr>
                <w:b/>
                <w:bCs/>
                <w:sz w:val="26"/>
                <w:szCs w:val="26"/>
                <w:lang w:val="en-US"/>
              </w:rPr>
              <w:t>Further comments</w:t>
            </w:r>
            <w:r w:rsidRPr="00C30739">
              <w:rPr>
                <w:sz w:val="26"/>
                <w:szCs w:val="26"/>
              </w:rPr>
              <w:t> </w:t>
            </w:r>
          </w:p>
        </w:tc>
      </w:tr>
      <w:tr w:rsidR="00C30739" w:rsidRPr="00C30739" w14:paraId="1A09ED47" w14:textId="77777777" w:rsidTr="00C30739">
        <w:tc>
          <w:tcPr>
            <w:tcW w:w="18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820903C" w14:textId="5E87604E" w:rsidR="00C30739" w:rsidRPr="00C30739" w:rsidRDefault="00C30739" w:rsidP="00C30739">
            <w:pPr>
              <w:rPr>
                <w:sz w:val="26"/>
                <w:szCs w:val="26"/>
              </w:rPr>
            </w:pPr>
            <w:r w:rsidRPr="00C30739">
              <w:rPr>
                <w:sz w:val="26"/>
                <w:szCs w:val="26"/>
              </w:rPr>
              <w:t> </w:t>
            </w:r>
            <w:r w:rsidRPr="009547D6">
              <w:rPr>
                <w:sz w:val="26"/>
                <w:szCs w:val="26"/>
              </w:rPr>
              <w:t xml:space="preserve">Click on add item </w:t>
            </w:r>
          </w:p>
        </w:tc>
        <w:tc>
          <w:tcPr>
            <w:tcW w:w="18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44A102F" w14:textId="3F34EB7F" w:rsidR="00C30739" w:rsidRPr="00C30739" w:rsidRDefault="00C30739" w:rsidP="00C30739">
            <w:pPr>
              <w:rPr>
                <w:sz w:val="26"/>
                <w:szCs w:val="26"/>
              </w:rPr>
            </w:pPr>
            <w:r w:rsidRPr="00C30739">
              <w:rPr>
                <w:sz w:val="26"/>
                <w:szCs w:val="26"/>
              </w:rPr>
              <w:t> </w:t>
            </w:r>
            <w:r w:rsidRPr="009547D6">
              <w:rPr>
                <w:sz w:val="26"/>
                <w:szCs w:val="26"/>
              </w:rPr>
              <w:t>Message pop up</w:t>
            </w:r>
          </w:p>
        </w:tc>
        <w:tc>
          <w:tcPr>
            <w:tcW w:w="18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85BB25E" w14:textId="49736FD5" w:rsidR="00C30739" w:rsidRPr="00C30739" w:rsidRDefault="00C30739" w:rsidP="00C30739">
            <w:pPr>
              <w:rPr>
                <w:sz w:val="26"/>
                <w:szCs w:val="26"/>
              </w:rPr>
            </w:pPr>
            <w:r w:rsidRPr="009547D6">
              <w:rPr>
                <w:sz w:val="26"/>
                <w:szCs w:val="26"/>
              </w:rPr>
              <w:t>Message popped up</w:t>
            </w:r>
          </w:p>
        </w:tc>
        <w:tc>
          <w:tcPr>
            <w:tcW w:w="18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0D68B14" w14:textId="1463B0BA" w:rsidR="00C30739" w:rsidRPr="00C30739" w:rsidRDefault="00C30739" w:rsidP="00C30739">
            <w:pPr>
              <w:rPr>
                <w:sz w:val="26"/>
                <w:szCs w:val="26"/>
              </w:rPr>
            </w:pPr>
            <w:r w:rsidRPr="009547D6">
              <w:rPr>
                <w:sz w:val="26"/>
                <w:szCs w:val="26"/>
              </w:rPr>
              <w:t>Pass</w:t>
            </w:r>
          </w:p>
        </w:tc>
        <w:tc>
          <w:tcPr>
            <w:tcW w:w="18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1A24A52" w14:textId="534611A6" w:rsidR="00C30739" w:rsidRPr="00C30739" w:rsidRDefault="00C30739" w:rsidP="00C30739">
            <w:pPr>
              <w:rPr>
                <w:sz w:val="26"/>
                <w:szCs w:val="26"/>
              </w:rPr>
            </w:pPr>
            <w:r w:rsidRPr="009547D6">
              <w:rPr>
                <w:sz w:val="26"/>
                <w:szCs w:val="26"/>
              </w:rPr>
              <w:t>N/A</w:t>
            </w:r>
          </w:p>
        </w:tc>
      </w:tr>
      <w:tr w:rsidR="00C30739" w:rsidRPr="009547D6" w14:paraId="2EE3422E" w14:textId="77777777" w:rsidTr="00C30739">
        <w:tc>
          <w:tcPr>
            <w:tcW w:w="18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5CFD792" w14:textId="163F1C61" w:rsidR="00C30739" w:rsidRPr="009547D6" w:rsidRDefault="00C30739" w:rsidP="00C30739">
            <w:pPr>
              <w:rPr>
                <w:sz w:val="26"/>
                <w:szCs w:val="26"/>
              </w:rPr>
            </w:pPr>
            <w:r w:rsidRPr="009547D6">
              <w:rPr>
                <w:sz w:val="26"/>
                <w:szCs w:val="26"/>
              </w:rPr>
              <w:t>Click on favourite icon</w:t>
            </w:r>
          </w:p>
        </w:tc>
        <w:tc>
          <w:tcPr>
            <w:tcW w:w="18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18DDD85" w14:textId="4D07C7E4" w:rsidR="00C30739" w:rsidRPr="009547D6" w:rsidRDefault="00C30739" w:rsidP="00C30739">
            <w:pPr>
              <w:rPr>
                <w:sz w:val="26"/>
                <w:szCs w:val="26"/>
              </w:rPr>
            </w:pPr>
            <w:r w:rsidRPr="009547D6">
              <w:rPr>
                <w:sz w:val="26"/>
                <w:szCs w:val="26"/>
              </w:rPr>
              <w:t>Message pop up</w:t>
            </w:r>
          </w:p>
        </w:tc>
        <w:tc>
          <w:tcPr>
            <w:tcW w:w="18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A781D38" w14:textId="335F1843" w:rsidR="00C30739" w:rsidRPr="009547D6" w:rsidRDefault="00C30739" w:rsidP="00C30739">
            <w:pPr>
              <w:rPr>
                <w:sz w:val="26"/>
                <w:szCs w:val="26"/>
              </w:rPr>
            </w:pPr>
            <w:r w:rsidRPr="009547D6">
              <w:rPr>
                <w:sz w:val="26"/>
                <w:szCs w:val="26"/>
              </w:rPr>
              <w:t>Message popped up</w:t>
            </w:r>
          </w:p>
        </w:tc>
        <w:tc>
          <w:tcPr>
            <w:tcW w:w="18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D05C861" w14:textId="0F5F0A2C" w:rsidR="00C30739" w:rsidRPr="009547D6" w:rsidRDefault="00C30739" w:rsidP="00C30739">
            <w:pPr>
              <w:rPr>
                <w:sz w:val="26"/>
                <w:szCs w:val="26"/>
              </w:rPr>
            </w:pPr>
            <w:r w:rsidRPr="009547D6">
              <w:rPr>
                <w:sz w:val="26"/>
                <w:szCs w:val="26"/>
              </w:rPr>
              <w:t>Pass</w:t>
            </w:r>
          </w:p>
        </w:tc>
        <w:tc>
          <w:tcPr>
            <w:tcW w:w="18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1E525AD" w14:textId="63A23C1F" w:rsidR="00C30739" w:rsidRPr="009547D6" w:rsidRDefault="00C30739" w:rsidP="00C30739">
            <w:pPr>
              <w:rPr>
                <w:sz w:val="26"/>
                <w:szCs w:val="26"/>
              </w:rPr>
            </w:pPr>
            <w:r w:rsidRPr="009547D6">
              <w:rPr>
                <w:sz w:val="26"/>
                <w:szCs w:val="26"/>
              </w:rPr>
              <w:t>N/A</w:t>
            </w:r>
          </w:p>
        </w:tc>
      </w:tr>
      <w:tr w:rsidR="00C30739" w:rsidRPr="009547D6" w14:paraId="6A6AB5C3" w14:textId="77777777" w:rsidTr="00C30739">
        <w:tc>
          <w:tcPr>
            <w:tcW w:w="18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BCF7CAD" w14:textId="3E68BA99" w:rsidR="00C30739" w:rsidRPr="009547D6" w:rsidRDefault="00C30739" w:rsidP="00C30739">
            <w:pPr>
              <w:rPr>
                <w:sz w:val="26"/>
                <w:szCs w:val="26"/>
              </w:rPr>
            </w:pPr>
            <w:r w:rsidRPr="009547D6">
              <w:rPr>
                <w:sz w:val="26"/>
                <w:szCs w:val="26"/>
              </w:rPr>
              <w:t>Copy icon</w:t>
            </w:r>
          </w:p>
        </w:tc>
        <w:tc>
          <w:tcPr>
            <w:tcW w:w="18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1EEDA7B" w14:textId="67C747B8" w:rsidR="00C30739" w:rsidRPr="009547D6" w:rsidRDefault="00C30739" w:rsidP="00C30739">
            <w:pPr>
              <w:rPr>
                <w:sz w:val="26"/>
                <w:szCs w:val="26"/>
              </w:rPr>
            </w:pPr>
            <w:r w:rsidRPr="009547D6">
              <w:rPr>
                <w:sz w:val="26"/>
                <w:szCs w:val="26"/>
              </w:rPr>
              <w:t>Message pop up</w:t>
            </w:r>
          </w:p>
        </w:tc>
        <w:tc>
          <w:tcPr>
            <w:tcW w:w="18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3406E2A" w14:textId="35C38C0C" w:rsidR="00C30739" w:rsidRPr="009547D6" w:rsidRDefault="00C30739" w:rsidP="00C30739">
            <w:pPr>
              <w:rPr>
                <w:sz w:val="26"/>
                <w:szCs w:val="26"/>
              </w:rPr>
            </w:pPr>
            <w:r w:rsidRPr="009547D6">
              <w:rPr>
                <w:sz w:val="26"/>
                <w:szCs w:val="26"/>
              </w:rPr>
              <w:t>Message popped up</w:t>
            </w:r>
          </w:p>
        </w:tc>
        <w:tc>
          <w:tcPr>
            <w:tcW w:w="18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9CEEDB0" w14:textId="73A85028" w:rsidR="00C30739" w:rsidRPr="009547D6" w:rsidRDefault="00C30739" w:rsidP="00C30739">
            <w:pPr>
              <w:rPr>
                <w:sz w:val="26"/>
                <w:szCs w:val="26"/>
              </w:rPr>
            </w:pPr>
            <w:r w:rsidRPr="009547D6">
              <w:rPr>
                <w:sz w:val="26"/>
                <w:szCs w:val="26"/>
              </w:rPr>
              <w:t>Pass</w:t>
            </w:r>
          </w:p>
        </w:tc>
        <w:tc>
          <w:tcPr>
            <w:tcW w:w="18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2816E20" w14:textId="2EB64F11" w:rsidR="00C30739" w:rsidRPr="009547D6" w:rsidRDefault="00C30739" w:rsidP="00C30739">
            <w:pPr>
              <w:rPr>
                <w:sz w:val="26"/>
                <w:szCs w:val="26"/>
              </w:rPr>
            </w:pPr>
            <w:r w:rsidRPr="009547D6">
              <w:rPr>
                <w:sz w:val="26"/>
                <w:szCs w:val="26"/>
              </w:rPr>
              <w:t>N/A</w:t>
            </w:r>
          </w:p>
        </w:tc>
      </w:tr>
      <w:tr w:rsidR="00F24075" w:rsidRPr="009547D6" w14:paraId="6BB971A4" w14:textId="77777777" w:rsidTr="00C30739">
        <w:tc>
          <w:tcPr>
            <w:tcW w:w="18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3E89D6C" w14:textId="392529E1" w:rsidR="00F24075" w:rsidRPr="009547D6" w:rsidRDefault="00F24075" w:rsidP="00F24075">
            <w:pPr>
              <w:rPr>
                <w:sz w:val="26"/>
                <w:szCs w:val="26"/>
              </w:rPr>
            </w:pPr>
            <w:r w:rsidRPr="009547D6">
              <w:rPr>
                <w:sz w:val="26"/>
                <w:szCs w:val="26"/>
              </w:rPr>
              <w:t>Validation True</w:t>
            </w:r>
          </w:p>
        </w:tc>
        <w:tc>
          <w:tcPr>
            <w:tcW w:w="18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DEC2EFE" w14:textId="70347456" w:rsidR="00F24075" w:rsidRPr="009547D6" w:rsidRDefault="00F24075" w:rsidP="00F24075">
            <w:pPr>
              <w:rPr>
                <w:sz w:val="26"/>
                <w:szCs w:val="26"/>
              </w:rPr>
            </w:pPr>
            <w:r w:rsidRPr="009547D6">
              <w:rPr>
                <w:sz w:val="26"/>
                <w:szCs w:val="26"/>
              </w:rPr>
              <w:t>Message pop up</w:t>
            </w:r>
          </w:p>
        </w:tc>
        <w:tc>
          <w:tcPr>
            <w:tcW w:w="18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8D3C2A8" w14:textId="3A29C906" w:rsidR="00F24075" w:rsidRPr="009547D6" w:rsidRDefault="00F24075" w:rsidP="00F24075">
            <w:pPr>
              <w:rPr>
                <w:sz w:val="26"/>
                <w:szCs w:val="26"/>
              </w:rPr>
            </w:pPr>
            <w:r w:rsidRPr="009547D6">
              <w:rPr>
                <w:sz w:val="26"/>
                <w:szCs w:val="26"/>
              </w:rPr>
              <w:t>Message popped up</w:t>
            </w:r>
          </w:p>
        </w:tc>
        <w:tc>
          <w:tcPr>
            <w:tcW w:w="18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EDF6E97" w14:textId="69254BFD" w:rsidR="00F24075" w:rsidRPr="009547D6" w:rsidRDefault="00F24075" w:rsidP="00F24075">
            <w:pPr>
              <w:rPr>
                <w:sz w:val="26"/>
                <w:szCs w:val="26"/>
              </w:rPr>
            </w:pPr>
            <w:r w:rsidRPr="009547D6">
              <w:rPr>
                <w:sz w:val="26"/>
                <w:szCs w:val="26"/>
              </w:rPr>
              <w:t>Pass</w:t>
            </w:r>
          </w:p>
        </w:tc>
        <w:tc>
          <w:tcPr>
            <w:tcW w:w="18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CA25C3E" w14:textId="35D44247" w:rsidR="00F24075" w:rsidRPr="009547D6" w:rsidRDefault="00F24075" w:rsidP="00F24075">
            <w:pPr>
              <w:rPr>
                <w:sz w:val="26"/>
                <w:szCs w:val="26"/>
              </w:rPr>
            </w:pPr>
            <w:r w:rsidRPr="009547D6">
              <w:rPr>
                <w:sz w:val="26"/>
                <w:szCs w:val="26"/>
              </w:rPr>
              <w:t>N/A</w:t>
            </w:r>
          </w:p>
        </w:tc>
      </w:tr>
      <w:tr w:rsidR="00F24075" w:rsidRPr="009547D6" w14:paraId="2E2A706F" w14:textId="77777777" w:rsidTr="00C30739">
        <w:tc>
          <w:tcPr>
            <w:tcW w:w="18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37B96F7" w14:textId="248C8072" w:rsidR="00F24075" w:rsidRPr="009547D6" w:rsidRDefault="00F24075" w:rsidP="00F24075">
            <w:pPr>
              <w:rPr>
                <w:sz w:val="26"/>
                <w:szCs w:val="26"/>
              </w:rPr>
            </w:pPr>
            <w:r w:rsidRPr="009547D6">
              <w:rPr>
                <w:sz w:val="26"/>
                <w:szCs w:val="26"/>
              </w:rPr>
              <w:t xml:space="preserve">Validation </w:t>
            </w:r>
            <w:proofErr w:type="gramStart"/>
            <w:r w:rsidRPr="009547D6">
              <w:rPr>
                <w:sz w:val="26"/>
                <w:szCs w:val="26"/>
              </w:rPr>
              <w:t>fail</w:t>
            </w:r>
            <w:proofErr w:type="gramEnd"/>
          </w:p>
        </w:tc>
        <w:tc>
          <w:tcPr>
            <w:tcW w:w="18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75B4864" w14:textId="225E6E26" w:rsidR="00F24075" w:rsidRPr="009547D6" w:rsidRDefault="00F24075" w:rsidP="00F24075">
            <w:pPr>
              <w:rPr>
                <w:sz w:val="26"/>
                <w:szCs w:val="26"/>
              </w:rPr>
            </w:pPr>
            <w:r w:rsidRPr="009547D6">
              <w:rPr>
                <w:sz w:val="26"/>
                <w:szCs w:val="26"/>
              </w:rPr>
              <w:t>Message pop up</w:t>
            </w:r>
          </w:p>
        </w:tc>
        <w:tc>
          <w:tcPr>
            <w:tcW w:w="18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3F4E2D1" w14:textId="1BB4743C" w:rsidR="00F24075" w:rsidRPr="009547D6" w:rsidRDefault="00F24075" w:rsidP="00F24075">
            <w:pPr>
              <w:rPr>
                <w:sz w:val="26"/>
                <w:szCs w:val="26"/>
              </w:rPr>
            </w:pPr>
            <w:r w:rsidRPr="009547D6">
              <w:rPr>
                <w:sz w:val="26"/>
                <w:szCs w:val="26"/>
              </w:rPr>
              <w:t>Message popped up</w:t>
            </w:r>
          </w:p>
        </w:tc>
        <w:tc>
          <w:tcPr>
            <w:tcW w:w="18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4AE587E" w14:textId="74DBDFC2" w:rsidR="00F24075" w:rsidRPr="009547D6" w:rsidRDefault="00F24075" w:rsidP="00F24075">
            <w:pPr>
              <w:rPr>
                <w:sz w:val="26"/>
                <w:szCs w:val="26"/>
              </w:rPr>
            </w:pPr>
            <w:r w:rsidRPr="009547D6">
              <w:rPr>
                <w:sz w:val="26"/>
                <w:szCs w:val="26"/>
              </w:rPr>
              <w:t>Pass</w:t>
            </w:r>
          </w:p>
        </w:tc>
        <w:tc>
          <w:tcPr>
            <w:tcW w:w="18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F85E18B" w14:textId="32241DFF" w:rsidR="00F24075" w:rsidRPr="009547D6" w:rsidRDefault="00F24075" w:rsidP="00F24075">
            <w:pPr>
              <w:rPr>
                <w:sz w:val="26"/>
                <w:szCs w:val="26"/>
              </w:rPr>
            </w:pPr>
            <w:r w:rsidRPr="009547D6">
              <w:rPr>
                <w:sz w:val="26"/>
                <w:szCs w:val="26"/>
              </w:rPr>
              <w:t>N/A</w:t>
            </w:r>
          </w:p>
        </w:tc>
      </w:tr>
    </w:tbl>
    <w:p w14:paraId="379E6D25" w14:textId="77777777" w:rsidR="00C30739" w:rsidRPr="009547D6" w:rsidRDefault="00C30739">
      <w:pPr>
        <w:rPr>
          <w:sz w:val="26"/>
          <w:szCs w:val="26"/>
        </w:rPr>
      </w:pPr>
    </w:p>
    <w:p w14:paraId="5D9F78CB" w14:textId="40EAA986" w:rsidR="00C30739" w:rsidRPr="009547D6" w:rsidRDefault="00C30739">
      <w:pPr>
        <w:rPr>
          <w:sz w:val="26"/>
          <w:szCs w:val="26"/>
        </w:rPr>
      </w:pPr>
    </w:p>
    <w:p w14:paraId="05765D6A" w14:textId="28EA55EB" w:rsidR="00E07AC5" w:rsidRPr="009547D6" w:rsidRDefault="00E07AC5">
      <w:pPr>
        <w:rPr>
          <w:sz w:val="26"/>
          <w:szCs w:val="26"/>
        </w:rPr>
      </w:pPr>
    </w:p>
    <w:p w14:paraId="40EEEADE" w14:textId="68AD7718" w:rsidR="00E07AC5" w:rsidRPr="009547D6" w:rsidRDefault="00E07AC5">
      <w:pPr>
        <w:rPr>
          <w:sz w:val="26"/>
          <w:szCs w:val="26"/>
        </w:rPr>
      </w:pPr>
      <w:r w:rsidRPr="009547D6">
        <w:rPr>
          <w:sz w:val="26"/>
          <w:szCs w:val="26"/>
        </w:rPr>
        <w:t>I chose</w:t>
      </w:r>
      <w:r w:rsidR="009547D6" w:rsidRPr="009547D6">
        <w:rPr>
          <w:sz w:val="26"/>
          <w:szCs w:val="26"/>
        </w:rPr>
        <w:t xml:space="preserve"> to deploy on</w:t>
      </w:r>
      <w:r w:rsidRPr="009547D6">
        <w:rPr>
          <w:sz w:val="26"/>
          <w:szCs w:val="26"/>
        </w:rPr>
        <w:t xml:space="preserve"> </w:t>
      </w:r>
      <w:r w:rsidR="009547D6" w:rsidRPr="009547D6">
        <w:rPr>
          <w:sz w:val="26"/>
          <w:szCs w:val="26"/>
        </w:rPr>
        <w:t>N</w:t>
      </w:r>
      <w:r w:rsidRPr="009547D6">
        <w:rPr>
          <w:sz w:val="26"/>
          <w:szCs w:val="26"/>
        </w:rPr>
        <w:t>etlify because I</w:t>
      </w:r>
      <w:r w:rsidR="009547D6" w:rsidRPr="009547D6">
        <w:rPr>
          <w:sz w:val="26"/>
          <w:szCs w:val="26"/>
        </w:rPr>
        <w:t xml:space="preserve"> am</w:t>
      </w:r>
      <w:r w:rsidRPr="009547D6">
        <w:rPr>
          <w:sz w:val="26"/>
          <w:szCs w:val="26"/>
        </w:rPr>
        <w:t xml:space="preserve"> already registered on </w:t>
      </w:r>
      <w:proofErr w:type="gramStart"/>
      <w:r w:rsidRPr="009547D6">
        <w:rPr>
          <w:sz w:val="26"/>
          <w:szCs w:val="26"/>
        </w:rPr>
        <w:t>it</w:t>
      </w:r>
      <w:proofErr w:type="gramEnd"/>
      <w:r w:rsidRPr="009547D6">
        <w:rPr>
          <w:sz w:val="26"/>
          <w:szCs w:val="26"/>
        </w:rPr>
        <w:t xml:space="preserve"> and </w:t>
      </w:r>
      <w:r w:rsidR="009547D6" w:rsidRPr="009547D6">
        <w:rPr>
          <w:sz w:val="26"/>
          <w:szCs w:val="26"/>
        </w:rPr>
        <w:t xml:space="preserve">I have it </w:t>
      </w:r>
      <w:r w:rsidRPr="009547D6">
        <w:rPr>
          <w:sz w:val="26"/>
          <w:szCs w:val="26"/>
        </w:rPr>
        <w:t xml:space="preserve">linked to my </w:t>
      </w:r>
      <w:proofErr w:type="spellStart"/>
      <w:r w:rsidR="009547D6" w:rsidRPr="009547D6">
        <w:rPr>
          <w:sz w:val="26"/>
          <w:szCs w:val="26"/>
        </w:rPr>
        <w:t>G</w:t>
      </w:r>
      <w:r w:rsidRPr="009547D6">
        <w:rPr>
          <w:sz w:val="26"/>
          <w:szCs w:val="26"/>
        </w:rPr>
        <w:t>ithub</w:t>
      </w:r>
      <w:proofErr w:type="spellEnd"/>
      <w:r w:rsidRPr="009547D6">
        <w:rPr>
          <w:sz w:val="26"/>
          <w:szCs w:val="26"/>
        </w:rPr>
        <w:t xml:space="preserve"> repo </w:t>
      </w:r>
    </w:p>
    <w:p w14:paraId="2FFCE617" w14:textId="30952D31" w:rsidR="00C30739" w:rsidRPr="009547D6" w:rsidRDefault="00C30739">
      <w:pPr>
        <w:rPr>
          <w:sz w:val="26"/>
          <w:szCs w:val="26"/>
        </w:rPr>
      </w:pPr>
    </w:p>
    <w:p w14:paraId="65F38C83" w14:textId="6864D747" w:rsidR="009547D6" w:rsidRPr="009547D6" w:rsidRDefault="009547D6">
      <w:pPr>
        <w:rPr>
          <w:sz w:val="26"/>
          <w:szCs w:val="26"/>
        </w:rPr>
      </w:pPr>
      <w:r w:rsidRPr="009547D6">
        <w:rPr>
          <w:sz w:val="26"/>
          <w:szCs w:val="26"/>
        </w:rPr>
        <w:lastRenderedPageBreak/>
        <w:t xml:space="preserve">I am cloning my project from GitHub so when I make </w:t>
      </w:r>
      <w:proofErr w:type="gramStart"/>
      <w:r w:rsidRPr="009547D6">
        <w:rPr>
          <w:sz w:val="26"/>
          <w:szCs w:val="26"/>
        </w:rPr>
        <w:t>changes</w:t>
      </w:r>
      <w:proofErr w:type="gramEnd"/>
      <w:r w:rsidRPr="009547D6">
        <w:rPr>
          <w:sz w:val="26"/>
          <w:szCs w:val="26"/>
        </w:rPr>
        <w:t xml:space="preserve"> I don’t have to update them manually </w:t>
      </w:r>
    </w:p>
    <w:p w14:paraId="7FA3A1FF" w14:textId="07579F61" w:rsidR="009547D6" w:rsidRPr="009547D6" w:rsidRDefault="009547D6" w:rsidP="009547D6">
      <w:pPr>
        <w:pStyle w:val="ListParagraph"/>
        <w:numPr>
          <w:ilvl w:val="0"/>
          <w:numId w:val="1"/>
        </w:numPr>
        <w:rPr>
          <w:sz w:val="26"/>
          <w:szCs w:val="26"/>
        </w:rPr>
      </w:pPr>
      <w:r w:rsidRPr="009547D6">
        <w:rPr>
          <w:sz w:val="26"/>
          <w:szCs w:val="26"/>
        </w:rPr>
        <w:t xml:space="preserve">Press on add site </w:t>
      </w:r>
    </w:p>
    <w:p w14:paraId="5D3FEE95" w14:textId="195955CB" w:rsidR="009547D6" w:rsidRPr="009547D6" w:rsidRDefault="00A41B8C">
      <w:pPr>
        <w:rPr>
          <w:sz w:val="26"/>
          <w:szCs w:val="26"/>
        </w:rPr>
      </w:pPr>
      <w:r w:rsidRPr="009547D6">
        <w:rPr>
          <w:noProof/>
          <w:sz w:val="26"/>
          <w:szCs w:val="26"/>
        </w:rPr>
        <w:drawing>
          <wp:inline distT="0" distB="0" distL="0" distR="0" wp14:anchorId="0B0918C4" wp14:editId="15A0D37D">
            <wp:extent cx="5943600" cy="3120390"/>
            <wp:effectExtent l="0" t="0" r="0" b="3810"/>
            <wp:docPr id="1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 with medium confidenc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20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3D0000" w14:textId="322B3810" w:rsidR="009547D6" w:rsidRPr="009547D6" w:rsidRDefault="009547D6" w:rsidP="009547D6">
      <w:pPr>
        <w:pStyle w:val="ListParagraph"/>
        <w:numPr>
          <w:ilvl w:val="0"/>
          <w:numId w:val="1"/>
        </w:numPr>
        <w:rPr>
          <w:sz w:val="26"/>
          <w:szCs w:val="26"/>
        </w:rPr>
      </w:pPr>
      <w:r w:rsidRPr="009547D6">
        <w:rPr>
          <w:sz w:val="26"/>
          <w:szCs w:val="26"/>
        </w:rPr>
        <w:t xml:space="preserve">Import from GitHub repository </w:t>
      </w:r>
    </w:p>
    <w:p w14:paraId="44FA4BA0" w14:textId="5134235F" w:rsidR="00A41B8C" w:rsidRPr="009547D6" w:rsidRDefault="00A41B8C">
      <w:pPr>
        <w:rPr>
          <w:sz w:val="26"/>
          <w:szCs w:val="26"/>
        </w:rPr>
      </w:pPr>
    </w:p>
    <w:p w14:paraId="583DE314" w14:textId="593D61DD" w:rsidR="00A41B8C" w:rsidRPr="009547D6" w:rsidRDefault="00A41B8C">
      <w:pPr>
        <w:rPr>
          <w:sz w:val="26"/>
          <w:szCs w:val="26"/>
        </w:rPr>
      </w:pPr>
    </w:p>
    <w:p w14:paraId="22E02ED5" w14:textId="23910B17" w:rsidR="00A41B8C" w:rsidRPr="009547D6" w:rsidRDefault="00A41B8C">
      <w:pPr>
        <w:rPr>
          <w:sz w:val="26"/>
          <w:szCs w:val="26"/>
        </w:rPr>
      </w:pPr>
      <w:r w:rsidRPr="009547D6">
        <w:rPr>
          <w:noProof/>
          <w:sz w:val="26"/>
          <w:szCs w:val="26"/>
        </w:rPr>
        <w:lastRenderedPageBreak/>
        <w:drawing>
          <wp:inline distT="0" distB="0" distL="0" distR="0" wp14:anchorId="51642D71" wp14:editId="024170CD">
            <wp:extent cx="5943600" cy="3354705"/>
            <wp:effectExtent l="0" t="0" r="0" b="0"/>
            <wp:docPr id="2" name="Picture 2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screenshot of a computer&#10;&#10;Description automatically generated with medium confidenc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54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63480E" w14:textId="366B2557" w:rsidR="00A41B8C" w:rsidRPr="009547D6" w:rsidRDefault="00A41B8C">
      <w:pPr>
        <w:rPr>
          <w:sz w:val="26"/>
          <w:szCs w:val="26"/>
        </w:rPr>
      </w:pPr>
    </w:p>
    <w:p w14:paraId="70819A05" w14:textId="27804859" w:rsidR="00A41B8C" w:rsidRPr="009547D6" w:rsidRDefault="009547D6" w:rsidP="009547D6">
      <w:pPr>
        <w:pStyle w:val="ListParagraph"/>
        <w:numPr>
          <w:ilvl w:val="0"/>
          <w:numId w:val="1"/>
        </w:numPr>
        <w:rPr>
          <w:sz w:val="26"/>
          <w:szCs w:val="26"/>
        </w:rPr>
      </w:pPr>
      <w:r w:rsidRPr="009547D6">
        <w:rPr>
          <w:sz w:val="26"/>
          <w:szCs w:val="26"/>
        </w:rPr>
        <w:t xml:space="preserve">Select the project which is </w:t>
      </w:r>
      <w:r w:rsidRPr="009547D6">
        <w:rPr>
          <w:b/>
          <w:bCs/>
          <w:color w:val="002060"/>
          <w:sz w:val="26"/>
          <w:szCs w:val="26"/>
        </w:rPr>
        <w:t>Dark Engines Library</w:t>
      </w:r>
      <w:r w:rsidRPr="009547D6">
        <w:rPr>
          <w:color w:val="002060"/>
          <w:sz w:val="26"/>
          <w:szCs w:val="26"/>
        </w:rPr>
        <w:t xml:space="preserve"> </w:t>
      </w:r>
    </w:p>
    <w:p w14:paraId="6006A958" w14:textId="22C96D39" w:rsidR="00A41B8C" w:rsidRPr="009547D6" w:rsidRDefault="00865725">
      <w:pPr>
        <w:rPr>
          <w:sz w:val="26"/>
          <w:szCs w:val="26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7C88C32" wp14:editId="79AD80B1">
                <wp:simplePos x="0" y="0"/>
                <wp:positionH relativeFrom="column">
                  <wp:posOffset>575642</wp:posOffset>
                </wp:positionH>
                <wp:positionV relativeFrom="paragraph">
                  <wp:posOffset>2627906</wp:posOffset>
                </wp:positionV>
                <wp:extent cx="4881880" cy="370564"/>
                <wp:effectExtent l="19050" t="19050" r="13970" b="10795"/>
                <wp:wrapNone/>
                <wp:docPr id="17" name="Rectangle: Rounded Corners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81880" cy="370564"/>
                        </a:xfrm>
                        <a:prstGeom prst="roundRect">
                          <a:avLst/>
                        </a:prstGeom>
                        <a:noFill/>
                        <a:ln w="28575">
                          <a:solidFill>
                            <a:srgbClr val="FF6565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F19674A" id="Rectangle: Rounded Corners 17" o:spid="_x0000_s1026" style="position:absolute;margin-left:45.35pt;margin-top:206.9pt;width:384.4pt;height:29.2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" filled="f" strokecolor="#ff6565" strokeweight="2.25pt">
                <v:stroke joinstyle="miter"/>
              </v:roundrect>
            </w:pict>
          </mc:Fallback>
        </mc:AlternateContent>
      </w:r>
      <w:r w:rsidR="00A41B8C" w:rsidRPr="009547D6">
        <w:rPr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AD30C16" wp14:editId="3ACD27F2">
                <wp:simplePos x="0" y="0"/>
                <wp:positionH relativeFrom="column">
                  <wp:posOffset>572494</wp:posOffset>
                </wp:positionH>
                <wp:positionV relativeFrom="paragraph">
                  <wp:posOffset>5828306</wp:posOffset>
                </wp:positionV>
                <wp:extent cx="4882101" cy="310101"/>
                <wp:effectExtent l="19050" t="19050" r="13970" b="1397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82101" cy="310101"/>
                        </a:xfrm>
                        <a:prstGeom prst="rect">
                          <a:avLst/>
                        </a:prstGeom>
                        <a:noFill/>
                        <a:ln w="38100" cap="rnd" cmpd="sng">
                          <a:solidFill>
                            <a:srgbClr val="FF6565"/>
                          </a:solidFill>
                          <a:prstDash val="solid"/>
                          <a:round/>
                          <a:extLst>
                            <a:ext uri="{C807C97D-BFC1-408E-A445-0C87EB9F89A2}">
                              <ask:lineSketchStyleProps xmlns:ask="http://schemas.microsoft.com/office/drawing/2018/sketchyshapes" sd="1219033472">
                                <a:custGeom>
                                  <a:avLst/>
                                  <a:gdLst>
                                    <a:gd name="connsiteX0" fmla="*/ 0 w 4882101"/>
                                    <a:gd name="connsiteY0" fmla="*/ 0 h 310101"/>
                                    <a:gd name="connsiteX1" fmla="*/ 4882101 w 4882101"/>
                                    <a:gd name="connsiteY1" fmla="*/ 0 h 310101"/>
                                    <a:gd name="connsiteX2" fmla="*/ 4882101 w 4882101"/>
                                    <a:gd name="connsiteY2" fmla="*/ 310101 h 310101"/>
                                    <a:gd name="connsiteX3" fmla="*/ 0 w 4882101"/>
                                    <a:gd name="connsiteY3" fmla="*/ 310101 h 310101"/>
                                    <a:gd name="connsiteX4" fmla="*/ 0 w 4882101"/>
                                    <a:gd name="connsiteY4" fmla="*/ 0 h 310101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</a:cxnLst>
                                  <a:rect l="l" t="t" r="r" b="b"/>
                                  <a:pathLst>
                                    <a:path w="4882101" h="310101" extrusionOk="0">
                                      <a:moveTo>
                                        <a:pt x="0" y="0"/>
                                      </a:moveTo>
                                      <a:cubicBezTo>
                                        <a:pt x="934214" y="118645"/>
                                        <a:pt x="3009298" y="116012"/>
                                        <a:pt x="4882101" y="0"/>
                                      </a:cubicBezTo>
                                      <a:cubicBezTo>
                                        <a:pt x="4907771" y="138459"/>
                                        <a:pt x="4906866" y="254308"/>
                                        <a:pt x="4882101" y="310101"/>
                                      </a:cubicBezTo>
                                      <a:cubicBezTo>
                                        <a:pt x="2688378" y="444701"/>
                                        <a:pt x="1518983" y="152905"/>
                                        <a:pt x="0" y="310101"/>
                                      </a:cubicBezTo>
                                      <a:cubicBezTo>
                                        <a:pt x="632" y="251253"/>
                                        <a:pt x="-11447" y="114528"/>
                                        <a:pt x="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sk:type>
                                  <ask:lineSketchNone/>
                                </ask:type>
                              </ask:lineSketchStyleProps>
                            </a:ext>
                          </a:extLst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8452675" id="Rectangle 5" o:spid="_x0000_s1026" style="position:absolute;margin-left:45.1pt;margin-top:458.9pt;width:384.4pt;height:24.4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" filled="f" strokecolor="#ff6565" strokeweight="3pt">
                <v:stroke joinstyle="round" endcap="round"/>
              </v:rect>
            </w:pict>
          </mc:Fallback>
        </mc:AlternateContent>
      </w:r>
      <w:r w:rsidR="00A41B8C" w:rsidRPr="009547D6">
        <w:rPr>
          <w:noProof/>
          <w:sz w:val="26"/>
          <w:szCs w:val="26"/>
        </w:rPr>
        <w:drawing>
          <wp:inline distT="0" distB="0" distL="0" distR="0" wp14:anchorId="33EE4227" wp14:editId="43CFDBB1">
            <wp:extent cx="5943600" cy="3305175"/>
            <wp:effectExtent l="0" t="0" r="0" b="9525"/>
            <wp:docPr id="3" name="Picture 3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screenshot of a computer&#10;&#10;Description automatically generated with medium confidenc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05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368100" w14:textId="02FFD770" w:rsidR="00926BDF" w:rsidRPr="009547D6" w:rsidRDefault="00926BDF">
      <w:pPr>
        <w:rPr>
          <w:sz w:val="26"/>
          <w:szCs w:val="26"/>
        </w:rPr>
      </w:pPr>
    </w:p>
    <w:p w14:paraId="69D9C3F4" w14:textId="54E6B2A6" w:rsidR="00EE0CDF" w:rsidRPr="009547D6" w:rsidRDefault="009547D6" w:rsidP="009547D6">
      <w:pPr>
        <w:pStyle w:val="ListParagraph"/>
        <w:numPr>
          <w:ilvl w:val="0"/>
          <w:numId w:val="1"/>
        </w:numPr>
        <w:rPr>
          <w:sz w:val="26"/>
          <w:szCs w:val="26"/>
        </w:rPr>
      </w:pPr>
      <w:r w:rsidRPr="009547D6">
        <w:rPr>
          <w:sz w:val="26"/>
          <w:szCs w:val="26"/>
        </w:rPr>
        <w:t>Change</w:t>
      </w:r>
      <w:r>
        <w:rPr>
          <w:sz w:val="26"/>
          <w:szCs w:val="26"/>
        </w:rPr>
        <w:t xml:space="preserve"> the default name to the website name </w:t>
      </w:r>
      <w:r w:rsidRPr="009547D6">
        <w:rPr>
          <w:sz w:val="26"/>
          <w:szCs w:val="26"/>
        </w:rPr>
        <w:t xml:space="preserve"> </w:t>
      </w:r>
    </w:p>
    <w:p w14:paraId="2BF88F86" w14:textId="082AB7CC" w:rsidR="00926BDF" w:rsidRPr="009547D6" w:rsidRDefault="00926BDF">
      <w:pPr>
        <w:rPr>
          <w:sz w:val="26"/>
          <w:szCs w:val="26"/>
        </w:rPr>
      </w:pPr>
      <w:r w:rsidRPr="009547D6">
        <w:rPr>
          <w:noProof/>
          <w:sz w:val="26"/>
          <w:szCs w:val="26"/>
        </w:rPr>
        <w:lastRenderedPageBreak/>
        <w:drawing>
          <wp:inline distT="0" distB="0" distL="0" distR="0" wp14:anchorId="73A82B93" wp14:editId="159CA2F0">
            <wp:extent cx="5915851" cy="3372321"/>
            <wp:effectExtent l="0" t="0" r="8890" b="0"/>
            <wp:docPr id="7" name="Picture 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, application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15851" cy="33723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0446AC" w14:textId="40CA6429" w:rsidR="00926BDF" w:rsidRPr="009547D6" w:rsidRDefault="009C0B57">
      <w:pPr>
        <w:rPr>
          <w:sz w:val="26"/>
          <w:szCs w:val="26"/>
        </w:rPr>
      </w:pPr>
      <w:r>
        <w:rPr>
          <w:sz w:val="26"/>
          <w:szCs w:val="26"/>
        </w:rPr>
        <w:t xml:space="preserve">After changes saved </w:t>
      </w:r>
    </w:p>
    <w:p w14:paraId="36F01791" w14:textId="6558752D" w:rsidR="00926BDF" w:rsidRPr="009547D6" w:rsidRDefault="00926BDF">
      <w:pPr>
        <w:rPr>
          <w:sz w:val="26"/>
          <w:szCs w:val="26"/>
        </w:rPr>
      </w:pPr>
      <w:r w:rsidRPr="009547D6">
        <w:rPr>
          <w:noProof/>
          <w:sz w:val="26"/>
          <w:szCs w:val="26"/>
        </w:rPr>
        <w:drawing>
          <wp:inline distT="0" distB="0" distL="0" distR="0" wp14:anchorId="5DCB85C3" wp14:editId="1C4A3177">
            <wp:extent cx="5943600" cy="2614295"/>
            <wp:effectExtent l="0" t="0" r="0" b="0"/>
            <wp:docPr id="8" name="Picture 8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screenshot of a computer screen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14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941C1D" w14:textId="77C69792" w:rsidR="00926BDF" w:rsidRPr="009C0B57" w:rsidRDefault="009C0B57" w:rsidP="009C0B57">
      <w:pPr>
        <w:pStyle w:val="ListParagraph"/>
        <w:numPr>
          <w:ilvl w:val="0"/>
          <w:numId w:val="1"/>
        </w:numPr>
        <w:rPr>
          <w:sz w:val="26"/>
          <w:szCs w:val="26"/>
        </w:rPr>
      </w:pPr>
      <w:r>
        <w:rPr>
          <w:sz w:val="26"/>
          <w:szCs w:val="26"/>
        </w:rPr>
        <w:t xml:space="preserve">Choose the deploy branch in my case I have the master branch </w:t>
      </w:r>
    </w:p>
    <w:p w14:paraId="0DE52502" w14:textId="01FB217B" w:rsidR="00926BDF" w:rsidRPr="009547D6" w:rsidRDefault="00EE0CDF">
      <w:pPr>
        <w:rPr>
          <w:sz w:val="26"/>
          <w:szCs w:val="26"/>
        </w:rPr>
      </w:pPr>
      <w:r w:rsidRPr="009547D6">
        <w:rPr>
          <w:noProof/>
          <w:sz w:val="26"/>
          <w:szCs w:val="26"/>
        </w:rPr>
        <w:lastRenderedPageBreak/>
        <w:drawing>
          <wp:inline distT="0" distB="0" distL="0" distR="0" wp14:anchorId="7670F00A" wp14:editId="4CD42779">
            <wp:extent cx="5943600" cy="2751455"/>
            <wp:effectExtent l="0" t="0" r="0" b="0"/>
            <wp:docPr id="9" name="Picture 9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screenshot of a computer&#10;&#10;Description automatically generated with medium confidenc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51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401AF7" w14:textId="41290C2E" w:rsidR="00EE0CDF" w:rsidRPr="009C0B57" w:rsidRDefault="009C0B57" w:rsidP="009C0B57">
      <w:pPr>
        <w:pStyle w:val="ListParagraph"/>
        <w:numPr>
          <w:ilvl w:val="0"/>
          <w:numId w:val="1"/>
        </w:numPr>
        <w:rPr>
          <w:sz w:val="26"/>
          <w:szCs w:val="26"/>
        </w:rPr>
      </w:pPr>
      <w:r>
        <w:rPr>
          <w:sz w:val="26"/>
          <w:szCs w:val="26"/>
        </w:rPr>
        <w:t xml:space="preserve">After 2 seconds the website up and running </w:t>
      </w:r>
    </w:p>
    <w:p w14:paraId="78191DF0" w14:textId="63FE21C7" w:rsidR="00EE0CDF" w:rsidRPr="009547D6" w:rsidRDefault="00EE0CDF">
      <w:pPr>
        <w:rPr>
          <w:sz w:val="26"/>
          <w:szCs w:val="26"/>
        </w:rPr>
      </w:pPr>
      <w:r w:rsidRPr="009547D6">
        <w:rPr>
          <w:noProof/>
          <w:sz w:val="26"/>
          <w:szCs w:val="26"/>
        </w:rPr>
        <w:drawing>
          <wp:inline distT="0" distB="0" distL="0" distR="0" wp14:anchorId="2762C4B5" wp14:editId="6662A93E">
            <wp:extent cx="5943600" cy="3785235"/>
            <wp:effectExtent l="0" t="0" r="0" b="5715"/>
            <wp:docPr id="10" name="Picture 10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screenshot of a computer&#10;&#10;Description automatically generated with medium confidence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85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9400D9" w14:textId="76F23022" w:rsidR="00926BDF" w:rsidRPr="009547D6" w:rsidRDefault="009C0B57">
      <w:pPr>
        <w:rPr>
          <w:sz w:val="26"/>
          <w:szCs w:val="26"/>
        </w:rPr>
      </w:pPr>
      <w:r>
        <w:rPr>
          <w:sz w:val="26"/>
          <w:szCs w:val="26"/>
        </w:rPr>
        <w:t xml:space="preserve">Dark engines library link </w:t>
      </w:r>
    </w:p>
    <w:p w14:paraId="1D7CA42E" w14:textId="1A6206FF" w:rsidR="00926BDF" w:rsidRDefault="00CD1EF7">
      <w:pPr>
        <w:rPr>
          <w:sz w:val="26"/>
          <w:szCs w:val="26"/>
        </w:rPr>
      </w:pPr>
      <w:hyperlink r:id="rId17" w:history="1">
        <w:r w:rsidR="00EE0CDF" w:rsidRPr="009547D6">
          <w:rPr>
            <w:rStyle w:val="Hyperlink"/>
            <w:sz w:val="26"/>
            <w:szCs w:val="26"/>
          </w:rPr>
          <w:t>https://darkengineslibary.netlify.app/</w:t>
        </w:r>
      </w:hyperlink>
      <w:r w:rsidR="00EE0CDF" w:rsidRPr="009547D6">
        <w:rPr>
          <w:sz w:val="26"/>
          <w:szCs w:val="26"/>
        </w:rPr>
        <w:t xml:space="preserve"> </w:t>
      </w:r>
    </w:p>
    <w:p w14:paraId="14044EDD" w14:textId="53DF2D0A" w:rsidR="00EE0CDF" w:rsidRPr="009547D6" w:rsidRDefault="00EE0CDF">
      <w:pPr>
        <w:rPr>
          <w:sz w:val="26"/>
          <w:szCs w:val="26"/>
        </w:rPr>
      </w:pPr>
      <w:r w:rsidRPr="009547D6">
        <w:rPr>
          <w:noProof/>
          <w:sz w:val="26"/>
          <w:szCs w:val="26"/>
        </w:rPr>
        <w:lastRenderedPageBreak/>
        <w:drawing>
          <wp:inline distT="0" distB="0" distL="0" distR="0" wp14:anchorId="33CFAFED" wp14:editId="7FF717EF">
            <wp:extent cx="5943600" cy="3230245"/>
            <wp:effectExtent l="0" t="0" r="0" b="8255"/>
            <wp:docPr id="12" name="Picture 12" descr="A screenshot of a video g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A screenshot of a video game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30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E0CDF" w:rsidRPr="009547D6" w:rsidSect="00876B99">
      <w:headerReference w:type="default" r:id="rId19"/>
      <w:footerReference w:type="default" r:id="rId2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A77F22" w14:textId="77777777" w:rsidR="009F6EC7" w:rsidRDefault="009F6EC7" w:rsidP="00751AA8">
      <w:pPr>
        <w:spacing w:after="0" w:line="240" w:lineRule="auto"/>
      </w:pPr>
      <w:r>
        <w:separator/>
      </w:r>
    </w:p>
  </w:endnote>
  <w:endnote w:type="continuationSeparator" w:id="0">
    <w:p w14:paraId="4A97BAD7" w14:textId="77777777" w:rsidR="009F6EC7" w:rsidRDefault="009F6EC7" w:rsidP="00751A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53217531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408B0330" w14:textId="112E45DE" w:rsidR="009B5534" w:rsidRDefault="009B5534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48207EA8" w14:textId="4824A2EC" w:rsidR="00F52B8E" w:rsidRDefault="00F52B8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ACAAC7" w14:textId="77777777" w:rsidR="009F6EC7" w:rsidRDefault="009F6EC7" w:rsidP="00751AA8">
      <w:pPr>
        <w:spacing w:after="0" w:line="240" w:lineRule="auto"/>
      </w:pPr>
      <w:r>
        <w:separator/>
      </w:r>
    </w:p>
  </w:footnote>
  <w:footnote w:type="continuationSeparator" w:id="0">
    <w:p w14:paraId="5793550C" w14:textId="77777777" w:rsidR="009F6EC7" w:rsidRDefault="009F6EC7" w:rsidP="00751AA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D17E37" w14:textId="4A0DA87C" w:rsidR="00751AA8" w:rsidRPr="00BA6B96" w:rsidRDefault="00F52B8E">
    <w:pPr>
      <w:pStyle w:val="Header"/>
      <w:rPr>
        <w:b/>
        <w:bCs/>
        <w:color w:val="FF6565"/>
        <w:sz w:val="40"/>
        <w:szCs w:val="40"/>
        <w:lang w:val="en-US"/>
      </w:rPr>
    </w:pPr>
    <w:r w:rsidRPr="00BA6B96">
      <w:rPr>
        <w:b/>
        <w:bCs/>
        <w:noProof/>
        <w:color w:val="FF6565"/>
        <w:sz w:val="40"/>
        <w:szCs w:val="40"/>
        <w:lang w:val="en-US"/>
      </w:rPr>
      <w:drawing>
        <wp:anchor distT="0" distB="0" distL="114300" distR="114300" simplePos="0" relativeHeight="251661312" behindDoc="1" locked="0" layoutInCell="1" allowOverlap="1" wp14:anchorId="23AF54AD" wp14:editId="33754F5A">
          <wp:simplePos x="0" y="0"/>
          <wp:positionH relativeFrom="column">
            <wp:posOffset>5127349</wp:posOffset>
          </wp:positionH>
          <wp:positionV relativeFrom="paragraph">
            <wp:posOffset>-281940</wp:posOffset>
          </wp:positionV>
          <wp:extent cx="1510665" cy="628650"/>
          <wp:effectExtent l="0" t="0" r="0" b="0"/>
          <wp:wrapTight wrapText="bothSides">
            <wp:wrapPolygon edited="0">
              <wp:start x="14436" y="0"/>
              <wp:lineTo x="0" y="1964"/>
              <wp:lineTo x="0" y="20945"/>
              <wp:lineTo x="15798" y="20945"/>
              <wp:lineTo x="21246" y="19636"/>
              <wp:lineTo x="21246" y="4582"/>
              <wp:lineTo x="15798" y="0"/>
              <wp:lineTo x="14436" y="0"/>
            </wp:wrapPolygon>
          </wp:wrapTight>
          <wp:docPr id="14" name="Picture 14" descr="Text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Picture 14" descr="Text&#10;&#10;Description automatically generated with low confiden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10665" cy="6286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BA6B96" w:rsidRPr="00BA6B96">
      <w:rPr>
        <w:b/>
        <w:bCs/>
        <w:noProof/>
        <w:color w:val="FF6565"/>
        <w:sz w:val="40"/>
        <w:szCs w:val="40"/>
        <w:lang w:val="en-US"/>
      </w:rPr>
      <mc:AlternateContent>
        <mc:Choice Requires="wps">
          <w:drawing>
            <wp:anchor distT="45720" distB="45720" distL="114300" distR="114300" simplePos="0" relativeHeight="251660288" behindDoc="0" locked="0" layoutInCell="1" allowOverlap="1" wp14:anchorId="14404AD6" wp14:editId="68A45718">
              <wp:simplePos x="0" y="0"/>
              <wp:positionH relativeFrom="column">
                <wp:posOffset>-652007</wp:posOffset>
              </wp:positionH>
              <wp:positionV relativeFrom="paragraph">
                <wp:posOffset>-282381</wp:posOffset>
              </wp:positionV>
              <wp:extent cx="3498215" cy="588010"/>
              <wp:effectExtent l="0" t="0" r="6985" b="254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498215" cy="58801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F57DD46" w14:textId="572B2B1E" w:rsidR="00BA6B96" w:rsidRPr="00F52B8E" w:rsidRDefault="00F52B8E">
                          <w:pPr>
                            <w:rPr>
                              <w:b/>
                              <w:bCs/>
                              <w:color w:val="4472C4" w:themeColor="accent1"/>
                              <w:sz w:val="60"/>
                              <w:szCs w:val="60"/>
                              <w:lang w:val="en-US"/>
                            </w:rPr>
                          </w:pPr>
                          <w:r w:rsidRPr="00F52B8E">
                            <w:rPr>
                              <w:b/>
                              <w:bCs/>
                              <w:color w:val="4472C4" w:themeColor="accent1"/>
                              <w:sz w:val="60"/>
                              <w:szCs w:val="60"/>
                              <w:lang w:val="en-US"/>
                            </w:rPr>
                            <w:t>Dark Engines Library Engines Library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4404AD6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-51.35pt;margin-top:-22.25pt;width:275.45pt;height:46.3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" stroked="f">
              <v:textbox>
                <w:txbxContent>
                  <w:p w14:paraId="4F57DD46" w14:textId="572B2B1E" w:rsidR="00BA6B96" w:rsidRPr="00F52B8E" w:rsidRDefault="00F52B8E">
                    <w:pPr>
                      <w:rPr>
                        <w:b/>
                        <w:bCs/>
                        <w:color w:val="4472C4" w:themeColor="accent1"/>
                        <w:sz w:val="60"/>
                        <w:szCs w:val="60"/>
                        <w:lang w:val="en-US"/>
                      </w:rPr>
                    </w:pPr>
                    <w:r w:rsidRPr="00F52B8E">
                      <w:rPr>
                        <w:b/>
                        <w:bCs/>
                        <w:color w:val="4472C4" w:themeColor="accent1"/>
                        <w:sz w:val="60"/>
                        <w:szCs w:val="60"/>
                        <w:lang w:val="en-US"/>
                      </w:rPr>
                      <w:t>Dark Engines Library Engines Library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751AA8" w:rsidRPr="00BA6B96">
      <w:rPr>
        <w:b/>
        <w:bCs/>
        <w:color w:val="FF6565"/>
        <w:sz w:val="40"/>
        <w:szCs w:val="40"/>
        <w:lang w:val="en-US"/>
      </w:rPr>
      <w:t xml:space="preserve"> </w:t>
    </w:r>
  </w:p>
  <w:p w14:paraId="10711542" w14:textId="795729A3" w:rsidR="00751AA8" w:rsidRPr="00751AA8" w:rsidRDefault="00751AA8">
    <w:pPr>
      <w:pStyle w:val="Header"/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93D12BD"/>
    <w:multiLevelType w:val="hybridMultilevel"/>
    <w:tmpl w:val="E200CBDE"/>
    <w:lvl w:ilvl="0" w:tplc="0EA2ACC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242476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3tDAxMDQ1NbMwNjRU0lEKTi0uzszPAykwqgUAH8A5yywAAAA="/>
  </w:docVars>
  <w:rsids>
    <w:rsidRoot w:val="00A41B8C"/>
    <w:rsid w:val="00751AA8"/>
    <w:rsid w:val="00800D18"/>
    <w:rsid w:val="00865725"/>
    <w:rsid w:val="00876B99"/>
    <w:rsid w:val="00926BDF"/>
    <w:rsid w:val="009547D6"/>
    <w:rsid w:val="009B5534"/>
    <w:rsid w:val="009C0B57"/>
    <w:rsid w:val="009F6EC7"/>
    <w:rsid w:val="00A05E96"/>
    <w:rsid w:val="00A41B8C"/>
    <w:rsid w:val="00B225A9"/>
    <w:rsid w:val="00BA6B96"/>
    <w:rsid w:val="00C30739"/>
    <w:rsid w:val="00CD1EF7"/>
    <w:rsid w:val="00E072A3"/>
    <w:rsid w:val="00E07AC5"/>
    <w:rsid w:val="00EE0CDF"/>
    <w:rsid w:val="00F24075"/>
    <w:rsid w:val="00F52B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8346517"/>
  <w15:chartTrackingRefBased/>
  <w15:docId w15:val="{825A70C4-75C5-4532-874C-31D7930D5E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E0CD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E0CDF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547D6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9C0B57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751AA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51AA8"/>
  </w:style>
  <w:style w:type="paragraph" w:styleId="Footer">
    <w:name w:val="footer"/>
    <w:basedOn w:val="Normal"/>
    <w:link w:val="FooterChar"/>
    <w:uiPriority w:val="99"/>
    <w:unhideWhenUsed/>
    <w:rsid w:val="00751AA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51AA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502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79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535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170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33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421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67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57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547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7174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668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022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709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664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63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975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0179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528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201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2927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035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364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29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752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95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613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5870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20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16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8102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11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579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149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676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788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004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649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4096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7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4794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05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534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750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231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672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3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500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093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100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582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635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732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94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91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635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38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273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3057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654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209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223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403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7647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659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799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663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85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135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22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984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560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20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6089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61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1164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19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3005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334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730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103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4180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013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0639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067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451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43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hyperlink" Target="https://darkengineslibary.netlify.app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CC9E2A9371D8649BE7A800D66746E46" ma:contentTypeVersion="14" ma:contentTypeDescription="Create a new document." ma:contentTypeScope="" ma:versionID="2fc700a3d4965ebb76b379cd6542bc94">
  <xsd:schema xmlns:xsd="http://www.w3.org/2001/XMLSchema" xmlns:xs="http://www.w3.org/2001/XMLSchema" xmlns:p="http://schemas.microsoft.com/office/2006/metadata/properties" xmlns:ns3="5a5e709e-08ea-44ba-8fb7-20f128405dd1" xmlns:ns4="f734a3dd-a59a-4e83-8141-255af570cd14" targetNamespace="http://schemas.microsoft.com/office/2006/metadata/properties" ma:root="true" ma:fieldsID="bc846f29c7bc1c4ca3521277e09aac50" ns3:_="" ns4:_="">
    <xsd:import namespace="5a5e709e-08ea-44ba-8fb7-20f128405dd1"/>
    <xsd:import namespace="f734a3dd-a59a-4e83-8141-255af570cd1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5e709e-08ea-44ba-8fb7-20f128405d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34a3dd-a59a-4e83-8141-255af570cd14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D67C1BA-FE53-4102-9C49-EEED653ED5AF}">
  <ds:schemaRefs>
    <ds:schemaRef ds:uri="http://schemas.openxmlformats.org/package/2006/metadata/core-properties"/>
    <ds:schemaRef ds:uri="http://schemas.microsoft.com/office/2006/metadata/properties"/>
    <ds:schemaRef ds:uri="http://purl.org/dc/dcmitype/"/>
    <ds:schemaRef ds:uri="http://schemas.microsoft.com/office/2006/documentManagement/types"/>
    <ds:schemaRef ds:uri="5a5e709e-08ea-44ba-8fb7-20f128405dd1"/>
    <ds:schemaRef ds:uri="http://www.w3.org/XML/1998/namespace"/>
    <ds:schemaRef ds:uri="http://purl.org/dc/elements/1.1/"/>
    <ds:schemaRef ds:uri="http://schemas.microsoft.com/office/infopath/2007/PartnerControls"/>
    <ds:schemaRef ds:uri="f734a3dd-a59a-4e83-8141-255af570cd14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23F6990D-EA10-43DA-AAE0-756E0D80FC7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11D7D2E-547D-49F9-AEB0-9695842079A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5e709e-08ea-44ba-8fb7-20f128405dd1"/>
    <ds:schemaRef ds:uri="f734a3dd-a59a-4e83-8141-255af570cd1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442</Words>
  <Characters>2523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Moller</dc:creator>
  <cp:keywords/>
  <dc:description/>
  <cp:lastModifiedBy>John Moller</cp:lastModifiedBy>
  <cp:revision>2</cp:revision>
  <dcterms:created xsi:type="dcterms:W3CDTF">2022-05-24T03:56:00Z</dcterms:created>
  <dcterms:modified xsi:type="dcterms:W3CDTF">2022-05-24T03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CC9E2A9371D8649BE7A800D66746E46</vt:lpwstr>
  </property>
</Properties>
</file>